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46D70" w14:textId="2B01BDCA" w:rsidR="004504B1" w:rsidRPr="00997312" w:rsidRDefault="00F368E2" w:rsidP="00A70315">
      <w:pPr>
        <w:ind w:left="1440" w:firstLine="720"/>
        <w:jc w:val="right"/>
        <w:rPr>
          <w:rFonts w:ascii="Arial" w:hAnsi="Arial"/>
          <w:i/>
          <w:u w:val="single"/>
        </w:rPr>
      </w:pPr>
      <w:r>
        <w:rPr>
          <w:rFonts w:ascii="Arial" w:hAnsi="Arial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C322C3A" wp14:editId="44B33B96">
                <wp:simplePos x="0" y="0"/>
                <wp:positionH relativeFrom="column">
                  <wp:posOffset>1751330</wp:posOffset>
                </wp:positionH>
                <wp:positionV relativeFrom="paragraph">
                  <wp:posOffset>-10160</wp:posOffset>
                </wp:positionV>
                <wp:extent cx="3159125" cy="711835"/>
                <wp:effectExtent l="0" t="0" r="0" b="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9125" cy="711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B3A927" w14:textId="77777777" w:rsidR="00D577D3" w:rsidRDefault="00D577D3">
                            <w:pPr>
                              <w:rPr>
                                <w:rFonts w:ascii="Arial" w:hAnsi="Arial"/>
                                <w:b/>
                                <w:sz w:val="28"/>
                              </w:rPr>
                            </w:pPr>
                          </w:p>
                          <w:p w14:paraId="7F6D2C95" w14:textId="77777777" w:rsidR="00932A30" w:rsidRDefault="00932A30">
                            <w:pPr>
                              <w:rPr>
                                <w:rFonts w:ascii="Arial" w:hAnsi="Arial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>AFS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 xml:space="preserve"> Calendar 20</w:t>
                            </w:r>
                            <w:r w:rsidR="00B95A01">
                              <w:rPr>
                                <w:rFonts w:ascii="Arial" w:hAnsi="Arial"/>
                                <w:b/>
                                <w:sz w:val="28"/>
                              </w:rPr>
                              <w:t>1</w:t>
                            </w:r>
                            <w:r w:rsidR="00F07021">
                              <w:rPr>
                                <w:rFonts w:ascii="Arial" w:hAnsi="Arial"/>
                                <w:b/>
                                <w:sz w:val="28"/>
                              </w:rPr>
                              <w:t>4-15</w:t>
                            </w:r>
                          </w:p>
                          <w:p w14:paraId="1A545428" w14:textId="77777777" w:rsidR="008D38AA" w:rsidRDefault="008D38AA" w:rsidP="008D38AA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322C3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37.9pt;margin-top:-.8pt;width:248.75pt;height:56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" o:allowincell="f" stroked="f">
                <v:textbox>
                  <w:txbxContent>
                    <w:p w14:paraId="58B3A927" w14:textId="77777777" w:rsidR="00D577D3" w:rsidRDefault="00D577D3">
                      <w:pPr>
                        <w:rPr>
                          <w:rFonts w:ascii="Arial" w:hAnsi="Arial"/>
                          <w:b/>
                          <w:sz w:val="28"/>
                        </w:rPr>
                      </w:pPr>
                    </w:p>
                    <w:p w14:paraId="7F6D2C95" w14:textId="77777777" w:rsidR="00932A30" w:rsidRDefault="00932A30">
                      <w:pPr>
                        <w:rPr>
                          <w:rFonts w:ascii="Arial" w:hAnsi="Arial"/>
                          <w:b/>
                          <w:sz w:val="28"/>
                        </w:rPr>
                      </w:pPr>
                      <w:r>
                        <w:rPr>
                          <w:rFonts w:ascii="Arial" w:hAnsi="Arial"/>
                          <w:b/>
                          <w:sz w:val="28"/>
                        </w:rPr>
                        <w:t>AFS</w:t>
                      </w:r>
                      <w:bookmarkStart w:id="1" w:name="_GoBack"/>
                      <w:bookmarkEnd w:id="1"/>
                      <w:r>
                        <w:rPr>
                          <w:rFonts w:ascii="Arial" w:hAnsi="Arial"/>
                          <w:b/>
                          <w:sz w:val="28"/>
                        </w:rPr>
                        <w:t xml:space="preserve"> Calendar 20</w:t>
                      </w:r>
                      <w:r w:rsidR="00B95A01">
                        <w:rPr>
                          <w:rFonts w:ascii="Arial" w:hAnsi="Arial"/>
                          <w:b/>
                          <w:sz w:val="28"/>
                        </w:rPr>
                        <w:t>1</w:t>
                      </w:r>
                      <w:r w:rsidR="00F07021">
                        <w:rPr>
                          <w:rFonts w:ascii="Arial" w:hAnsi="Arial"/>
                          <w:b/>
                          <w:sz w:val="28"/>
                        </w:rPr>
                        <w:t>4-15</w:t>
                      </w:r>
                    </w:p>
                    <w:p w14:paraId="1A545428" w14:textId="77777777" w:rsidR="008D38AA" w:rsidRDefault="008D38AA" w:rsidP="008D38AA">
                      <w:pPr>
                        <w:jc w:val="center"/>
                        <w:rPr>
                          <w:rFonts w:ascii="Arial" w:hAnsi="Arial"/>
                          <w:b/>
                          <w:sz w:val="28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Arial" w:hAnsi="Arial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BD7876F" wp14:editId="6E02FD38">
                <wp:simplePos x="0" y="0"/>
                <wp:positionH relativeFrom="column">
                  <wp:posOffset>-5080</wp:posOffset>
                </wp:positionH>
                <wp:positionV relativeFrom="paragraph">
                  <wp:posOffset>-114935</wp:posOffset>
                </wp:positionV>
                <wp:extent cx="1163320" cy="815975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81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CE38C7" w14:textId="7F458C85" w:rsidR="00817310" w:rsidRDefault="00F368E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CFC2A9" wp14:editId="524013D4">
                                  <wp:extent cx="983615" cy="724535"/>
                                  <wp:effectExtent l="0" t="0" r="0" b="0"/>
                                  <wp:docPr id="1" name="Picture 1" descr="Color 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olor 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3615" cy="7245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D7876F" id="Text Box 2" o:spid="_x0000_s1027" type="#_x0000_t202" style="position:absolute;left:0;text-align:left;margin-left:-.4pt;margin-top:-9.05pt;width:91.6pt;height:64.2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" stroked="f">
                <v:textbox style="mso-fit-shape-to-text:t">
                  <w:txbxContent>
                    <w:p w14:paraId="51CE38C7" w14:textId="7F458C85" w:rsidR="00817310" w:rsidRDefault="00F368E2">
                      <w:r>
                        <w:rPr>
                          <w:noProof/>
                        </w:rPr>
                        <w:drawing>
                          <wp:inline distT="0" distB="0" distL="0" distR="0" wp14:anchorId="50CFC2A9" wp14:editId="524013D4">
                            <wp:extent cx="983615" cy="724535"/>
                            <wp:effectExtent l="0" t="0" r="0" b="0"/>
                            <wp:docPr id="1" name="Picture 1" descr="Color 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olor 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83615" cy="7245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1170"/>
        <w:gridCol w:w="4500"/>
        <w:gridCol w:w="1530"/>
        <w:gridCol w:w="1800"/>
      </w:tblGrid>
      <w:tr w:rsidR="00EE6C49" w:rsidRPr="005F5616" w14:paraId="29B5DD72" w14:textId="77777777" w:rsidTr="00EF1A84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1800" w:type="dxa"/>
          </w:tcPr>
          <w:p w14:paraId="4437432B" w14:textId="77777777" w:rsidR="00EE6C49" w:rsidRPr="001D30C3" w:rsidRDefault="00365E84" w:rsidP="00195B89">
            <w:pPr>
              <w:rPr>
                <w:rFonts w:ascii="Arial" w:hAnsi="Arial"/>
                <w:b/>
                <w:sz w:val="22"/>
                <w:szCs w:val="22"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Month</w:t>
            </w:r>
          </w:p>
        </w:tc>
        <w:tc>
          <w:tcPr>
            <w:tcW w:w="1170" w:type="dxa"/>
            <w:shd w:val="clear" w:color="auto" w:fill="auto"/>
          </w:tcPr>
          <w:p w14:paraId="1718AE87" w14:textId="77777777" w:rsidR="00EE6C49" w:rsidRPr="005F5616" w:rsidRDefault="00365E84" w:rsidP="004504B1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ate</w:t>
            </w:r>
          </w:p>
        </w:tc>
        <w:tc>
          <w:tcPr>
            <w:tcW w:w="4500" w:type="dxa"/>
            <w:shd w:val="clear" w:color="auto" w:fill="auto"/>
          </w:tcPr>
          <w:p w14:paraId="28EC25B8" w14:textId="77777777" w:rsidR="00EE6C49" w:rsidRPr="005F5616" w:rsidRDefault="00365E84" w:rsidP="00E07D34">
            <w:pPr>
              <w:ind w:left="220" w:hanging="22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Event</w:t>
            </w:r>
          </w:p>
        </w:tc>
        <w:tc>
          <w:tcPr>
            <w:tcW w:w="1530" w:type="dxa"/>
            <w:shd w:val="clear" w:color="auto" w:fill="auto"/>
          </w:tcPr>
          <w:p w14:paraId="066FD1EC" w14:textId="77777777" w:rsidR="00EE6C49" w:rsidRPr="00445A11" w:rsidRDefault="00EE6C49" w:rsidP="009B2FF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45A11">
              <w:rPr>
                <w:rFonts w:ascii="Arial" w:hAnsi="Arial" w:cs="Arial"/>
                <w:b/>
                <w:sz w:val="18"/>
                <w:szCs w:val="18"/>
              </w:rPr>
              <w:t>Required</w:t>
            </w:r>
          </w:p>
        </w:tc>
        <w:tc>
          <w:tcPr>
            <w:tcW w:w="1800" w:type="dxa"/>
          </w:tcPr>
          <w:p w14:paraId="0AD5088E" w14:textId="77777777" w:rsidR="00EE6C49" w:rsidRPr="00225C0A" w:rsidRDefault="00EE6C49" w:rsidP="009B2FF7">
            <w:pPr>
              <w:rPr>
                <w:rFonts w:ascii="Arial" w:hAnsi="Arial" w:cs="Arial"/>
                <w:sz w:val="18"/>
                <w:szCs w:val="18"/>
              </w:rPr>
            </w:pPr>
            <w:r w:rsidRPr="00225C0A">
              <w:rPr>
                <w:rFonts w:ascii="Arial" w:hAnsi="Arial" w:cs="Arial"/>
                <w:sz w:val="18"/>
                <w:szCs w:val="18"/>
              </w:rPr>
              <w:t>Optional</w:t>
            </w:r>
          </w:p>
        </w:tc>
      </w:tr>
      <w:tr w:rsidR="00EE6C49" w14:paraId="2F4EE93A" w14:textId="77777777" w:rsidTr="00EF1A84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1800" w:type="dxa"/>
          </w:tcPr>
          <w:p w14:paraId="40FD182F" w14:textId="77777777" w:rsidR="00EE6C49" w:rsidRPr="001D30C3" w:rsidRDefault="00EE6C49" w:rsidP="00195B89">
            <w:pPr>
              <w:rPr>
                <w:rFonts w:ascii="Arial" w:hAnsi="Arial"/>
                <w:b/>
                <w:sz w:val="22"/>
                <w:szCs w:val="22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August</w:t>
            </w:r>
          </w:p>
        </w:tc>
        <w:tc>
          <w:tcPr>
            <w:tcW w:w="1170" w:type="dxa"/>
            <w:shd w:val="clear" w:color="auto" w:fill="auto"/>
          </w:tcPr>
          <w:p w14:paraId="48959EA3" w14:textId="77777777" w:rsidR="00EE6C49" w:rsidRPr="001D30C3" w:rsidRDefault="00EE6C49" w:rsidP="00AE06DA">
            <w:pPr>
              <w:rPr>
                <w:rFonts w:ascii="Arial" w:hAnsi="Arial"/>
                <w:sz w:val="18"/>
                <w:highlight w:val="lightGray"/>
              </w:rPr>
            </w:pPr>
          </w:p>
        </w:tc>
        <w:tc>
          <w:tcPr>
            <w:tcW w:w="4500" w:type="dxa"/>
            <w:shd w:val="clear" w:color="auto" w:fill="auto"/>
          </w:tcPr>
          <w:p w14:paraId="2EF3ABB5" w14:textId="77777777" w:rsidR="00EE6C49" w:rsidRPr="001D30C3" w:rsidRDefault="00EE6C49" w:rsidP="00AE06DA">
            <w:pPr>
              <w:ind w:left="220" w:hanging="220"/>
              <w:rPr>
                <w:rFonts w:ascii="Arial" w:hAnsi="Arial"/>
                <w:sz w:val="18"/>
                <w:highlight w:val="lightGray"/>
              </w:rPr>
            </w:pPr>
          </w:p>
        </w:tc>
        <w:tc>
          <w:tcPr>
            <w:tcW w:w="1530" w:type="dxa"/>
            <w:shd w:val="clear" w:color="auto" w:fill="auto"/>
          </w:tcPr>
          <w:p w14:paraId="550F0616" w14:textId="77777777" w:rsidR="00EE6C49" w:rsidRPr="00225C0A" w:rsidRDefault="00EE6C49" w:rsidP="00AE06DA">
            <w:pPr>
              <w:rPr>
                <w:rFonts w:ascii="Arial" w:hAnsi="Arial" w:cs="Arial"/>
                <w:b/>
                <w:sz w:val="18"/>
                <w:szCs w:val="18"/>
                <w:highlight w:val="lightGray"/>
              </w:rPr>
            </w:pPr>
          </w:p>
        </w:tc>
        <w:tc>
          <w:tcPr>
            <w:tcW w:w="1800" w:type="dxa"/>
          </w:tcPr>
          <w:p w14:paraId="3C6950D6" w14:textId="77777777" w:rsidR="00EE6C49" w:rsidRPr="001D30C3" w:rsidRDefault="00EE6C49" w:rsidP="00AE06DA">
            <w:pPr>
              <w:rPr>
                <w:rFonts w:ascii="Arial" w:hAnsi="Arial" w:cs="Arial"/>
                <w:sz w:val="18"/>
                <w:szCs w:val="18"/>
                <w:highlight w:val="lightGray"/>
              </w:rPr>
            </w:pPr>
          </w:p>
        </w:tc>
      </w:tr>
      <w:tr w:rsidR="00EE6C49" w14:paraId="04950D3B" w14:textId="77777777" w:rsidTr="00EF1A84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1800" w:type="dxa"/>
          </w:tcPr>
          <w:p w14:paraId="0156147D" w14:textId="77777777" w:rsidR="00EE6C49" w:rsidRPr="00365E84" w:rsidRDefault="00F07021" w:rsidP="00195B89">
            <w:pPr>
              <w:rPr>
                <w:rFonts w:ascii="Arial" w:hAnsi="Arial"/>
                <w:sz w:val="18"/>
              </w:rPr>
            </w:pPr>
            <w:r w:rsidRPr="00365E84">
              <w:rPr>
                <w:rFonts w:ascii="Arial" w:hAnsi="Arial"/>
                <w:sz w:val="18"/>
              </w:rPr>
              <w:t>Thursday–Fri</w:t>
            </w:r>
            <w:r w:rsidR="00EE6C49" w:rsidRPr="00365E84">
              <w:rPr>
                <w:rFonts w:ascii="Arial" w:hAnsi="Arial"/>
                <w:sz w:val="18"/>
              </w:rPr>
              <w:t>day</w:t>
            </w:r>
          </w:p>
        </w:tc>
        <w:tc>
          <w:tcPr>
            <w:tcW w:w="1170" w:type="dxa"/>
            <w:shd w:val="clear" w:color="auto" w:fill="auto"/>
          </w:tcPr>
          <w:p w14:paraId="5E5CBEA6" w14:textId="77777777" w:rsidR="00EE6C49" w:rsidRDefault="00F07021" w:rsidP="004504B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-15</w:t>
            </w:r>
          </w:p>
        </w:tc>
        <w:tc>
          <w:tcPr>
            <w:tcW w:w="4500" w:type="dxa"/>
            <w:shd w:val="clear" w:color="auto" w:fill="auto"/>
          </w:tcPr>
          <w:p w14:paraId="270ACBD6" w14:textId="77777777" w:rsidR="00EE6C49" w:rsidRPr="000B1F29" w:rsidRDefault="00EE6C49" w:rsidP="00E07D34">
            <w:pPr>
              <w:ind w:left="220" w:hanging="220"/>
              <w:rPr>
                <w:rFonts w:ascii="Arial" w:hAnsi="Arial"/>
                <w:sz w:val="18"/>
              </w:rPr>
            </w:pPr>
            <w:r w:rsidRPr="000B1F29">
              <w:rPr>
                <w:rFonts w:ascii="Arial" w:hAnsi="Arial"/>
                <w:sz w:val="18"/>
              </w:rPr>
              <w:t>Arrival Survival Camp</w:t>
            </w:r>
          </w:p>
        </w:tc>
        <w:tc>
          <w:tcPr>
            <w:tcW w:w="1530" w:type="dxa"/>
            <w:shd w:val="clear" w:color="auto" w:fill="auto"/>
          </w:tcPr>
          <w:p w14:paraId="643A9467" w14:textId="77777777" w:rsidR="00EE6C49" w:rsidRPr="00225C0A" w:rsidRDefault="00EE6C49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AFSers</w:t>
            </w:r>
          </w:p>
        </w:tc>
        <w:tc>
          <w:tcPr>
            <w:tcW w:w="1800" w:type="dxa"/>
          </w:tcPr>
          <w:p w14:paraId="365C0E15" w14:textId="77777777" w:rsidR="00EE6C49" w:rsidRPr="00445A11" w:rsidRDefault="00EE6C49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6C49" w14:paraId="00CDE3C2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65293C7D" w14:textId="77777777" w:rsidR="00EE6C49" w:rsidRPr="007B5F38" w:rsidRDefault="007B5F38" w:rsidP="00195B89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Friday</w:t>
            </w:r>
          </w:p>
        </w:tc>
        <w:tc>
          <w:tcPr>
            <w:tcW w:w="1170" w:type="dxa"/>
          </w:tcPr>
          <w:p w14:paraId="7A02801E" w14:textId="77777777" w:rsidR="00EE6C49" w:rsidRDefault="007B5F38" w:rsidP="004504B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</w:t>
            </w:r>
          </w:p>
        </w:tc>
        <w:tc>
          <w:tcPr>
            <w:tcW w:w="4500" w:type="dxa"/>
          </w:tcPr>
          <w:p w14:paraId="4CF9F0A4" w14:textId="77777777" w:rsidR="00EE6C49" w:rsidRPr="000B1F29" w:rsidRDefault="007B5F38" w:rsidP="007B5F38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utt-Putt Golf social (1pm)</w:t>
            </w:r>
          </w:p>
        </w:tc>
        <w:tc>
          <w:tcPr>
            <w:tcW w:w="1530" w:type="dxa"/>
          </w:tcPr>
          <w:p w14:paraId="2B91933A" w14:textId="77777777" w:rsidR="00EE6C49" w:rsidRPr="00225C0A" w:rsidRDefault="00EE6C49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0AC9F523" w14:textId="77777777" w:rsidR="00EE6C49" w:rsidRPr="00445A11" w:rsidRDefault="007B5F38" w:rsidP="00AE06D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FSers and families</w:t>
            </w:r>
          </w:p>
        </w:tc>
      </w:tr>
      <w:tr w:rsidR="00EE6C49" w14:paraId="6E7E87A4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75A74B1C" w14:textId="77777777" w:rsidR="00EE6C49" w:rsidRPr="00D33AAE" w:rsidRDefault="00EE6C49" w:rsidP="00195B89">
            <w:pPr>
              <w:rPr>
                <w:rFonts w:ascii="Arial" w:hAnsi="Arial"/>
                <w:b/>
                <w:sz w:val="22"/>
                <w:szCs w:val="22"/>
              </w:rPr>
            </w:pPr>
            <w:r w:rsidRPr="00D33AAE">
              <w:rPr>
                <w:rFonts w:ascii="Arial" w:hAnsi="Arial"/>
                <w:b/>
                <w:sz w:val="22"/>
                <w:szCs w:val="22"/>
              </w:rPr>
              <w:t>September</w:t>
            </w:r>
          </w:p>
        </w:tc>
        <w:tc>
          <w:tcPr>
            <w:tcW w:w="1170" w:type="dxa"/>
          </w:tcPr>
          <w:p w14:paraId="2DF975DF" w14:textId="77777777" w:rsidR="00EE6C49" w:rsidRDefault="00EE6C49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562BC566" w14:textId="77777777" w:rsidR="00EE6C49" w:rsidRPr="000B1F29" w:rsidRDefault="00EE6C49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6840CEA4" w14:textId="77777777" w:rsidR="00EE6C49" w:rsidRPr="00225C0A" w:rsidRDefault="00EE6C49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19445BB2" w14:textId="77777777" w:rsidR="00EE6C49" w:rsidRPr="00445A11" w:rsidRDefault="00EE6C49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7021" w14:paraId="5C4F6CC9" w14:textId="77777777" w:rsidTr="001E263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07267F77" w14:textId="77777777" w:rsidR="00F07021" w:rsidRPr="00D33AAE" w:rsidRDefault="00F07021" w:rsidP="00797FAB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unday</w:t>
            </w:r>
          </w:p>
        </w:tc>
        <w:tc>
          <w:tcPr>
            <w:tcW w:w="1170" w:type="dxa"/>
            <w:shd w:val="clear" w:color="auto" w:fill="C6D9F1"/>
          </w:tcPr>
          <w:p w14:paraId="6AF4A675" w14:textId="77777777" w:rsidR="00F07021" w:rsidRDefault="00D97704" w:rsidP="00797FAB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</w:t>
            </w:r>
          </w:p>
        </w:tc>
        <w:tc>
          <w:tcPr>
            <w:tcW w:w="4500" w:type="dxa"/>
            <w:shd w:val="clear" w:color="auto" w:fill="C6D9F1"/>
          </w:tcPr>
          <w:p w14:paraId="46A2D97A" w14:textId="77777777" w:rsidR="00F07021" w:rsidRPr="000B1F29" w:rsidRDefault="00C368C4" w:rsidP="00E07D34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ost-</w:t>
            </w:r>
            <w:r w:rsidR="00F07021">
              <w:rPr>
                <w:rFonts w:ascii="Arial" w:hAnsi="Arial"/>
                <w:sz w:val="18"/>
              </w:rPr>
              <w:t>Arrival Orientation (10:00 A.M. – 3:00 P.M.)</w:t>
            </w:r>
          </w:p>
        </w:tc>
        <w:tc>
          <w:tcPr>
            <w:tcW w:w="1530" w:type="dxa"/>
            <w:shd w:val="clear" w:color="auto" w:fill="C6D9F1"/>
          </w:tcPr>
          <w:p w14:paraId="707E0AA3" w14:textId="77777777" w:rsidR="00F07021" w:rsidRPr="00225C0A" w:rsidRDefault="00F07021" w:rsidP="003977C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AFSers</w:t>
            </w:r>
          </w:p>
        </w:tc>
        <w:tc>
          <w:tcPr>
            <w:tcW w:w="1800" w:type="dxa"/>
            <w:shd w:val="clear" w:color="auto" w:fill="C6D9F1"/>
          </w:tcPr>
          <w:p w14:paraId="2E6B0FF1" w14:textId="77777777" w:rsidR="00F07021" w:rsidRPr="00445A11" w:rsidRDefault="00F07021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7021" w14:paraId="11DE0129" w14:textId="77777777" w:rsidTr="001E263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6E0D4BDC" w14:textId="77777777" w:rsidR="00F07021" w:rsidRPr="00D33AAE" w:rsidRDefault="00F07021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unday</w:t>
            </w:r>
          </w:p>
        </w:tc>
        <w:tc>
          <w:tcPr>
            <w:tcW w:w="1170" w:type="dxa"/>
            <w:shd w:val="clear" w:color="auto" w:fill="C6D9F1"/>
          </w:tcPr>
          <w:p w14:paraId="0F2425E5" w14:textId="77777777" w:rsidR="00F07021" w:rsidRDefault="00D97704" w:rsidP="004504B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</w:t>
            </w:r>
          </w:p>
        </w:tc>
        <w:tc>
          <w:tcPr>
            <w:tcW w:w="4500" w:type="dxa"/>
            <w:shd w:val="clear" w:color="auto" w:fill="C6D9F1"/>
          </w:tcPr>
          <w:p w14:paraId="78CE761D" w14:textId="77777777" w:rsidR="00F07021" w:rsidRPr="000B1F29" w:rsidRDefault="00F07021" w:rsidP="00E07D34">
            <w:pPr>
              <w:ind w:left="220" w:hanging="220"/>
              <w:rPr>
                <w:rFonts w:ascii="Arial" w:hAnsi="Arial"/>
                <w:sz w:val="18"/>
              </w:rPr>
            </w:pPr>
            <w:r w:rsidRPr="000B1F29">
              <w:rPr>
                <w:rFonts w:ascii="Arial" w:hAnsi="Arial"/>
                <w:sz w:val="18"/>
              </w:rPr>
              <w:t>Fall Ch</w:t>
            </w:r>
            <w:r>
              <w:rPr>
                <w:rFonts w:ascii="Arial" w:hAnsi="Arial"/>
                <w:sz w:val="18"/>
              </w:rPr>
              <w:t>eck-In Meeting (1:30–</w:t>
            </w:r>
            <w:r w:rsidRPr="000B1F29">
              <w:rPr>
                <w:rFonts w:ascii="Arial" w:hAnsi="Arial"/>
                <w:sz w:val="18"/>
              </w:rPr>
              <w:t>3:00 P.M.)</w:t>
            </w:r>
          </w:p>
        </w:tc>
        <w:tc>
          <w:tcPr>
            <w:tcW w:w="1530" w:type="dxa"/>
            <w:shd w:val="clear" w:color="auto" w:fill="C6D9F1"/>
          </w:tcPr>
          <w:p w14:paraId="23963205" w14:textId="77777777" w:rsidR="00F07021" w:rsidRPr="00225C0A" w:rsidRDefault="00F07021" w:rsidP="003977C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Families</w:t>
            </w:r>
          </w:p>
        </w:tc>
        <w:tc>
          <w:tcPr>
            <w:tcW w:w="1800" w:type="dxa"/>
            <w:shd w:val="clear" w:color="auto" w:fill="C6D9F1"/>
          </w:tcPr>
          <w:p w14:paraId="5409AA7B" w14:textId="77777777" w:rsidR="00F07021" w:rsidRPr="00445A11" w:rsidRDefault="00F07021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7021" w14:paraId="7990DBD6" w14:textId="77777777" w:rsidTr="001E263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0CDF3885" w14:textId="77777777" w:rsidR="00F07021" w:rsidRDefault="00F07021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unday</w:t>
            </w:r>
          </w:p>
        </w:tc>
        <w:tc>
          <w:tcPr>
            <w:tcW w:w="1170" w:type="dxa"/>
            <w:shd w:val="clear" w:color="auto" w:fill="C6D9F1"/>
          </w:tcPr>
          <w:p w14:paraId="6A8809C0" w14:textId="77777777" w:rsidR="00F07021" w:rsidRDefault="00D97704" w:rsidP="004504B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</w:t>
            </w:r>
          </w:p>
        </w:tc>
        <w:tc>
          <w:tcPr>
            <w:tcW w:w="4500" w:type="dxa"/>
            <w:shd w:val="clear" w:color="auto" w:fill="C6D9F1"/>
          </w:tcPr>
          <w:p w14:paraId="7FEAF6DE" w14:textId="77777777" w:rsidR="00F07021" w:rsidRPr="000B1F29" w:rsidRDefault="00F07021" w:rsidP="00E07D34">
            <w:pPr>
              <w:ind w:left="220" w:hanging="220"/>
              <w:rPr>
                <w:rFonts w:ascii="Arial" w:hAnsi="Arial"/>
                <w:sz w:val="18"/>
              </w:rPr>
            </w:pPr>
            <w:r w:rsidRPr="000B1F29">
              <w:rPr>
                <w:rFonts w:ascii="Arial" w:hAnsi="Arial"/>
                <w:sz w:val="18"/>
              </w:rPr>
              <w:t>AFS Washtenaw Ice Cream Social Welcome Party</w:t>
            </w:r>
            <w:r>
              <w:rPr>
                <w:rFonts w:ascii="Arial" w:hAnsi="Arial"/>
                <w:sz w:val="18"/>
              </w:rPr>
              <w:t xml:space="preserve"> (3:00-5:00 P.M.)</w:t>
            </w:r>
          </w:p>
        </w:tc>
        <w:tc>
          <w:tcPr>
            <w:tcW w:w="1530" w:type="dxa"/>
            <w:shd w:val="clear" w:color="auto" w:fill="C6D9F1"/>
          </w:tcPr>
          <w:p w14:paraId="740DA6F8" w14:textId="77777777" w:rsidR="00F07021" w:rsidRPr="00225C0A" w:rsidRDefault="00F07021" w:rsidP="009B2FF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AFSers, Families</w:t>
            </w:r>
          </w:p>
        </w:tc>
        <w:tc>
          <w:tcPr>
            <w:tcW w:w="1800" w:type="dxa"/>
            <w:shd w:val="clear" w:color="auto" w:fill="C6D9F1"/>
          </w:tcPr>
          <w:p w14:paraId="4ACB6FE7" w14:textId="77777777" w:rsidR="00F07021" w:rsidRPr="00445A11" w:rsidRDefault="00F07021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7021" w14:paraId="26CAFACD" w14:textId="77777777" w:rsidTr="00CA08C3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auto"/>
          </w:tcPr>
          <w:p w14:paraId="454EA8AA" w14:textId="77777777" w:rsidR="00F07021" w:rsidRPr="00CA08C3" w:rsidRDefault="00F956BB" w:rsidP="00195B89">
            <w:pPr>
              <w:rPr>
                <w:rFonts w:ascii="Arial" w:hAnsi="Arial"/>
                <w:sz w:val="18"/>
                <w:szCs w:val="18"/>
              </w:rPr>
            </w:pPr>
            <w:r w:rsidRPr="00CA08C3">
              <w:rPr>
                <w:rFonts w:ascii="Arial" w:hAnsi="Arial"/>
                <w:sz w:val="18"/>
                <w:szCs w:val="18"/>
              </w:rPr>
              <w:t>TBD</w:t>
            </w:r>
          </w:p>
        </w:tc>
        <w:tc>
          <w:tcPr>
            <w:tcW w:w="1170" w:type="dxa"/>
            <w:shd w:val="clear" w:color="auto" w:fill="auto"/>
          </w:tcPr>
          <w:p w14:paraId="75A9486A" w14:textId="77777777" w:rsidR="00F07021" w:rsidRPr="00CA08C3" w:rsidRDefault="00F07021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  <w:shd w:val="clear" w:color="auto" w:fill="auto"/>
          </w:tcPr>
          <w:p w14:paraId="7A4BEF5C" w14:textId="77777777" w:rsidR="00F07021" w:rsidRPr="00CA08C3" w:rsidRDefault="00365E84" w:rsidP="00E07D34">
            <w:pPr>
              <w:ind w:left="220" w:hanging="220"/>
              <w:rPr>
                <w:rFonts w:ascii="Arial" w:hAnsi="Arial"/>
                <w:sz w:val="18"/>
              </w:rPr>
            </w:pPr>
            <w:r w:rsidRPr="00CA08C3">
              <w:rPr>
                <w:rFonts w:ascii="Arial" w:hAnsi="Arial"/>
                <w:sz w:val="18"/>
              </w:rPr>
              <w:t>Football Fundraising Event</w:t>
            </w:r>
          </w:p>
        </w:tc>
        <w:tc>
          <w:tcPr>
            <w:tcW w:w="1530" w:type="dxa"/>
            <w:shd w:val="clear" w:color="auto" w:fill="auto"/>
          </w:tcPr>
          <w:p w14:paraId="4E2A8924" w14:textId="77777777" w:rsidR="00F07021" w:rsidRPr="00CA08C3" w:rsidRDefault="00F07021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</w:tcPr>
          <w:p w14:paraId="50DC197F" w14:textId="77777777" w:rsidR="00F07021" w:rsidRPr="00CA08C3" w:rsidRDefault="00365E84" w:rsidP="00AE06DA">
            <w:pPr>
              <w:rPr>
                <w:rFonts w:ascii="Arial" w:hAnsi="Arial" w:cs="Arial"/>
                <w:sz w:val="18"/>
                <w:szCs w:val="18"/>
              </w:rPr>
            </w:pPr>
            <w:r w:rsidRPr="00CA08C3">
              <w:rPr>
                <w:rFonts w:ascii="Arial" w:hAnsi="Arial" w:cs="Arial"/>
                <w:sz w:val="18"/>
                <w:szCs w:val="18"/>
              </w:rPr>
              <w:t>Some AFSers and siblings</w:t>
            </w:r>
          </w:p>
        </w:tc>
      </w:tr>
      <w:tr w:rsidR="00F956BB" w14:paraId="6B548E89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54043FE5" w14:textId="77777777" w:rsidR="00F956BB" w:rsidRDefault="00F956BB" w:rsidP="00195B89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2142196" w14:textId="77777777" w:rsidR="00F956BB" w:rsidRDefault="00F956B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195958D4" w14:textId="77777777" w:rsidR="00F956BB" w:rsidRDefault="00F956B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13B16E9F" w14:textId="77777777" w:rsidR="00F956BB" w:rsidRPr="00225C0A" w:rsidRDefault="00F956B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18ED86AE" w14:textId="77777777" w:rsidR="00F956BB" w:rsidRDefault="00F956B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7021" w14:paraId="0AE93A18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25ED08FE" w14:textId="77777777" w:rsidR="00F07021" w:rsidRPr="006A3ACD" w:rsidRDefault="00F07021" w:rsidP="00195B89">
            <w:pPr>
              <w:rPr>
                <w:rFonts w:ascii="Arial" w:hAnsi="Arial"/>
                <w:b/>
                <w:sz w:val="22"/>
                <w:szCs w:val="22"/>
              </w:rPr>
            </w:pPr>
            <w:r w:rsidRPr="006A3ACD">
              <w:rPr>
                <w:rFonts w:ascii="Arial" w:hAnsi="Arial"/>
                <w:b/>
                <w:sz w:val="22"/>
                <w:szCs w:val="22"/>
              </w:rPr>
              <w:t>October</w:t>
            </w:r>
          </w:p>
        </w:tc>
        <w:tc>
          <w:tcPr>
            <w:tcW w:w="1170" w:type="dxa"/>
          </w:tcPr>
          <w:p w14:paraId="117ECF6B" w14:textId="77777777" w:rsidR="00F07021" w:rsidRDefault="00F07021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48E7F8DD" w14:textId="77777777" w:rsidR="00F07021" w:rsidRPr="000B1F29" w:rsidRDefault="00F07021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06430A95" w14:textId="77777777" w:rsidR="00F07021" w:rsidRPr="00225C0A" w:rsidRDefault="00F07021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54F9B6DE" w14:textId="77777777" w:rsidR="00F07021" w:rsidRPr="00445A11" w:rsidRDefault="00F07021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7021" w14:paraId="349B8D82" w14:textId="77777777" w:rsidTr="00203E9E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30665D39" w14:textId="77777777" w:rsidR="00F07021" w:rsidRPr="001D30C3" w:rsidRDefault="003C4D09" w:rsidP="00B95A01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Wednesday</w:t>
            </w:r>
          </w:p>
          <w:p w14:paraId="62131784" w14:textId="77777777" w:rsidR="00F07021" w:rsidRPr="001D30C3" w:rsidRDefault="00F07021" w:rsidP="00195B89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C6D9F1"/>
          </w:tcPr>
          <w:p w14:paraId="117A0B8E" w14:textId="77777777" w:rsidR="00F07021" w:rsidRPr="001D30C3" w:rsidRDefault="003C4D09" w:rsidP="004504B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</w:t>
            </w:r>
          </w:p>
        </w:tc>
        <w:tc>
          <w:tcPr>
            <w:tcW w:w="4500" w:type="dxa"/>
            <w:shd w:val="clear" w:color="auto" w:fill="C6D9F1"/>
          </w:tcPr>
          <w:p w14:paraId="121A0FF2" w14:textId="77777777" w:rsidR="00F07021" w:rsidRDefault="00F07021" w:rsidP="00E07D34">
            <w:pPr>
              <w:ind w:left="220" w:hanging="220"/>
              <w:rPr>
                <w:rFonts w:ascii="Arial" w:hAnsi="Arial"/>
                <w:sz w:val="18"/>
              </w:rPr>
            </w:pPr>
            <w:r w:rsidRPr="001D30C3">
              <w:rPr>
                <w:rFonts w:ascii="Arial" w:hAnsi="Arial"/>
                <w:sz w:val="18"/>
              </w:rPr>
              <w:t>Lansing State Legislature/Cap</w:t>
            </w:r>
            <w:r w:rsidR="003C4D09">
              <w:rPr>
                <w:rFonts w:ascii="Arial" w:hAnsi="Arial"/>
                <w:sz w:val="18"/>
              </w:rPr>
              <w:t>itol/Museum</w:t>
            </w:r>
          </w:p>
          <w:p w14:paraId="0CE263BA" w14:textId="77777777" w:rsidR="00360A1E" w:rsidRPr="001D30C3" w:rsidRDefault="00360A1E" w:rsidP="00E07D34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(all day, need drivers!)</w:t>
            </w:r>
          </w:p>
        </w:tc>
        <w:tc>
          <w:tcPr>
            <w:tcW w:w="1530" w:type="dxa"/>
            <w:shd w:val="clear" w:color="auto" w:fill="C6D9F1"/>
          </w:tcPr>
          <w:p w14:paraId="64187B82" w14:textId="77777777" w:rsidR="00F07021" w:rsidRPr="00225C0A" w:rsidRDefault="00F07021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AFSers</w:t>
            </w:r>
          </w:p>
        </w:tc>
        <w:tc>
          <w:tcPr>
            <w:tcW w:w="1800" w:type="dxa"/>
            <w:shd w:val="clear" w:color="auto" w:fill="C6D9F1"/>
          </w:tcPr>
          <w:p w14:paraId="1A471920" w14:textId="77777777" w:rsidR="00F07021" w:rsidRPr="001D30C3" w:rsidRDefault="00F07021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7021" w14:paraId="11B99132" w14:textId="77777777" w:rsidTr="0095409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4E90867F" w14:textId="77777777" w:rsidR="00F07021" w:rsidRPr="001D30C3" w:rsidRDefault="00391D3B" w:rsidP="00592B6B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unday</w:t>
            </w:r>
          </w:p>
        </w:tc>
        <w:tc>
          <w:tcPr>
            <w:tcW w:w="1170" w:type="dxa"/>
            <w:shd w:val="clear" w:color="auto" w:fill="C6D9F1"/>
          </w:tcPr>
          <w:p w14:paraId="1984A0EA" w14:textId="77777777" w:rsidR="00F07021" w:rsidRPr="001D30C3" w:rsidRDefault="00391D3B" w:rsidP="00592B6B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2</w:t>
            </w:r>
          </w:p>
        </w:tc>
        <w:tc>
          <w:tcPr>
            <w:tcW w:w="4500" w:type="dxa"/>
            <w:shd w:val="clear" w:color="auto" w:fill="C6D9F1"/>
          </w:tcPr>
          <w:p w14:paraId="101DDE45" w14:textId="77777777" w:rsidR="00F07021" w:rsidRPr="001D30C3" w:rsidRDefault="00F07021" w:rsidP="00592B6B">
            <w:pPr>
              <w:ind w:left="220" w:hanging="220"/>
              <w:rPr>
                <w:rFonts w:ascii="Arial" w:hAnsi="Arial"/>
                <w:sz w:val="18"/>
              </w:rPr>
            </w:pPr>
            <w:r w:rsidRPr="001D30C3">
              <w:rPr>
                <w:rFonts w:ascii="Arial" w:hAnsi="Arial"/>
                <w:sz w:val="18"/>
              </w:rPr>
              <w:t>IEW Presentation Preparation</w:t>
            </w:r>
            <w:r>
              <w:rPr>
                <w:rFonts w:ascii="Arial" w:hAnsi="Arial"/>
                <w:sz w:val="18"/>
              </w:rPr>
              <w:t xml:space="preserve"> </w:t>
            </w:r>
            <w:r w:rsidR="00360A1E">
              <w:rPr>
                <w:rFonts w:ascii="Arial" w:hAnsi="Arial"/>
                <w:sz w:val="18"/>
              </w:rPr>
              <w:t>(afternoon)</w:t>
            </w:r>
          </w:p>
        </w:tc>
        <w:tc>
          <w:tcPr>
            <w:tcW w:w="1530" w:type="dxa"/>
            <w:shd w:val="clear" w:color="auto" w:fill="C6D9F1"/>
          </w:tcPr>
          <w:p w14:paraId="64E4A573" w14:textId="77777777" w:rsidR="00F07021" w:rsidRPr="00225C0A" w:rsidRDefault="00F07021" w:rsidP="00592B6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YES/FLEX</w:t>
            </w:r>
            <w:r>
              <w:rPr>
                <w:rFonts w:ascii="Arial" w:hAnsi="Arial" w:cs="Arial"/>
                <w:b/>
                <w:sz w:val="18"/>
                <w:szCs w:val="18"/>
              </w:rPr>
              <w:t>/CB</w:t>
            </w:r>
          </w:p>
        </w:tc>
        <w:tc>
          <w:tcPr>
            <w:tcW w:w="1800" w:type="dxa"/>
            <w:shd w:val="clear" w:color="auto" w:fill="C6D9F1"/>
          </w:tcPr>
          <w:p w14:paraId="32AC294F" w14:textId="77777777" w:rsidR="00F07021" w:rsidRPr="001D30C3" w:rsidRDefault="00F07021" w:rsidP="00592B6B">
            <w:pPr>
              <w:rPr>
                <w:rFonts w:ascii="Arial" w:hAnsi="Arial" w:cs="Arial"/>
                <w:sz w:val="18"/>
                <w:szCs w:val="18"/>
              </w:rPr>
            </w:pPr>
            <w:r w:rsidRPr="001D30C3">
              <w:rPr>
                <w:rFonts w:ascii="Arial" w:hAnsi="Arial" w:cs="Arial"/>
                <w:sz w:val="18"/>
                <w:szCs w:val="18"/>
              </w:rPr>
              <w:t>Other AFSers</w:t>
            </w:r>
          </w:p>
        </w:tc>
      </w:tr>
      <w:tr w:rsidR="0008690B" w14:paraId="767139C3" w14:textId="77777777" w:rsidTr="00CD1065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1703E84F" w14:textId="77777777" w:rsidR="0008690B" w:rsidRPr="001D30C3" w:rsidRDefault="0008690B" w:rsidP="00D91413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aturday</w:t>
            </w:r>
          </w:p>
        </w:tc>
        <w:tc>
          <w:tcPr>
            <w:tcW w:w="1170" w:type="dxa"/>
            <w:shd w:val="clear" w:color="auto" w:fill="C6D9F1"/>
          </w:tcPr>
          <w:p w14:paraId="0BF3DA92" w14:textId="77777777" w:rsidR="0008690B" w:rsidRPr="001D30C3" w:rsidRDefault="0008690B" w:rsidP="00CD1065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5</w:t>
            </w:r>
          </w:p>
        </w:tc>
        <w:tc>
          <w:tcPr>
            <w:tcW w:w="4500" w:type="dxa"/>
            <w:shd w:val="clear" w:color="auto" w:fill="C6D9F1"/>
          </w:tcPr>
          <w:p w14:paraId="2514CB89" w14:textId="77777777" w:rsidR="0008690B" w:rsidRPr="001D30C3" w:rsidRDefault="0008690B" w:rsidP="00360A1E">
            <w:pPr>
              <w:ind w:left="220" w:hanging="220"/>
              <w:rPr>
                <w:rFonts w:ascii="Arial" w:hAnsi="Arial"/>
                <w:sz w:val="18"/>
              </w:rPr>
            </w:pPr>
            <w:r w:rsidRPr="001D30C3">
              <w:rPr>
                <w:rFonts w:ascii="Arial" w:hAnsi="Arial"/>
                <w:sz w:val="18"/>
              </w:rPr>
              <w:t>PeaceJam Slam</w:t>
            </w:r>
            <w:r>
              <w:rPr>
                <w:rFonts w:ascii="Arial" w:hAnsi="Arial"/>
                <w:sz w:val="18"/>
              </w:rPr>
              <w:t xml:space="preserve"> (all day)</w:t>
            </w:r>
          </w:p>
        </w:tc>
        <w:tc>
          <w:tcPr>
            <w:tcW w:w="1530" w:type="dxa"/>
            <w:shd w:val="clear" w:color="auto" w:fill="C6D9F1"/>
          </w:tcPr>
          <w:p w14:paraId="29D11EF6" w14:textId="77777777" w:rsidR="0008690B" w:rsidRPr="00225C0A" w:rsidRDefault="0008690B" w:rsidP="00CD106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YES/FLEX</w:t>
            </w:r>
            <w:r>
              <w:rPr>
                <w:rFonts w:ascii="Arial" w:hAnsi="Arial" w:cs="Arial"/>
                <w:b/>
                <w:sz w:val="18"/>
                <w:szCs w:val="18"/>
              </w:rPr>
              <w:t>/CB</w:t>
            </w:r>
          </w:p>
        </w:tc>
        <w:tc>
          <w:tcPr>
            <w:tcW w:w="1800" w:type="dxa"/>
            <w:shd w:val="clear" w:color="auto" w:fill="C6D9F1"/>
          </w:tcPr>
          <w:p w14:paraId="569D9530" w14:textId="77777777" w:rsidR="0008690B" w:rsidRPr="001D30C3" w:rsidRDefault="0008690B" w:rsidP="00CD1065">
            <w:pPr>
              <w:rPr>
                <w:rFonts w:ascii="Arial" w:hAnsi="Arial" w:cs="Arial"/>
                <w:sz w:val="18"/>
                <w:szCs w:val="18"/>
              </w:rPr>
            </w:pPr>
            <w:r w:rsidRPr="001D30C3">
              <w:rPr>
                <w:rFonts w:ascii="Arial" w:hAnsi="Arial" w:cs="Arial"/>
                <w:sz w:val="18"/>
                <w:szCs w:val="18"/>
              </w:rPr>
              <w:t>Other AFSers</w:t>
            </w:r>
          </w:p>
        </w:tc>
      </w:tr>
      <w:tr w:rsidR="00F07021" w14:paraId="60E225EC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70C1DA2F" w14:textId="77777777" w:rsidR="00F07021" w:rsidRPr="001D30C3" w:rsidRDefault="00F07021" w:rsidP="00D91413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57DC3017" w14:textId="77777777" w:rsidR="00F07021" w:rsidRPr="001D30C3" w:rsidRDefault="00F07021" w:rsidP="00D91413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352DB54D" w14:textId="77777777" w:rsidR="00F07021" w:rsidRPr="001D30C3" w:rsidRDefault="00F07021" w:rsidP="00D91413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359127BC" w14:textId="77777777" w:rsidR="00F07021" w:rsidRPr="00225C0A" w:rsidRDefault="00F07021" w:rsidP="00D9141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1CAE2C31" w14:textId="77777777" w:rsidR="00F07021" w:rsidRPr="001D30C3" w:rsidRDefault="00F07021" w:rsidP="00D9141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47D96D6D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5ED5AB92" w14:textId="77777777" w:rsidR="0008690B" w:rsidRPr="001D30C3" w:rsidRDefault="0008690B" w:rsidP="00195B89">
            <w:pPr>
              <w:rPr>
                <w:rFonts w:ascii="Arial" w:hAnsi="Arial"/>
                <w:b/>
                <w:sz w:val="22"/>
                <w:szCs w:val="22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November</w:t>
            </w:r>
          </w:p>
        </w:tc>
        <w:tc>
          <w:tcPr>
            <w:tcW w:w="1170" w:type="dxa"/>
          </w:tcPr>
          <w:p w14:paraId="4623DBE7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68B7FAEB" w14:textId="77777777" w:rsidR="0008690B" w:rsidRPr="001D30C3" w:rsidRDefault="0008690B" w:rsidP="00CD1065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7521E694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3097BA78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7E8BAEA4" w14:textId="77777777" w:rsidTr="0095409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7B47D4A6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A-SU</w:t>
            </w:r>
          </w:p>
        </w:tc>
        <w:tc>
          <w:tcPr>
            <w:tcW w:w="1170" w:type="dxa"/>
            <w:shd w:val="clear" w:color="auto" w:fill="C6D9F1"/>
          </w:tcPr>
          <w:p w14:paraId="0DB5CD48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5-23</w:t>
            </w:r>
          </w:p>
        </w:tc>
        <w:tc>
          <w:tcPr>
            <w:tcW w:w="4500" w:type="dxa"/>
            <w:shd w:val="clear" w:color="auto" w:fill="C6D9F1"/>
          </w:tcPr>
          <w:p w14:paraId="12910911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  <w:r w:rsidRPr="001D30C3">
              <w:rPr>
                <w:rFonts w:ascii="Arial" w:hAnsi="Arial"/>
                <w:sz w:val="18"/>
              </w:rPr>
              <w:t>International Education Week Presentations</w:t>
            </w:r>
          </w:p>
        </w:tc>
        <w:tc>
          <w:tcPr>
            <w:tcW w:w="1530" w:type="dxa"/>
            <w:shd w:val="clear" w:color="auto" w:fill="C6D9F1"/>
          </w:tcPr>
          <w:p w14:paraId="611596B5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YES/FLEX</w:t>
            </w:r>
            <w:r>
              <w:rPr>
                <w:rFonts w:ascii="Arial" w:hAnsi="Arial" w:cs="Arial"/>
                <w:b/>
                <w:sz w:val="18"/>
                <w:szCs w:val="18"/>
              </w:rPr>
              <w:t>/CB</w:t>
            </w:r>
          </w:p>
        </w:tc>
        <w:tc>
          <w:tcPr>
            <w:tcW w:w="1800" w:type="dxa"/>
            <w:shd w:val="clear" w:color="auto" w:fill="C6D9F1"/>
          </w:tcPr>
          <w:p w14:paraId="14438D2D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ther AFSers</w:t>
            </w:r>
          </w:p>
        </w:tc>
      </w:tr>
      <w:tr w:rsidR="0008690B" w14:paraId="71A4463F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4FB7CBBA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590F8C0A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447C43EF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6E46FBAB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3431B2C7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1F247358" w14:textId="77777777" w:rsidTr="00CA08C3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auto"/>
          </w:tcPr>
          <w:p w14:paraId="4627C371" w14:textId="77777777" w:rsidR="0008690B" w:rsidRPr="001D30C3" w:rsidRDefault="0008690B" w:rsidP="00195B89">
            <w:pPr>
              <w:rPr>
                <w:rFonts w:ascii="Arial" w:hAnsi="Arial"/>
                <w:b/>
                <w:sz w:val="22"/>
                <w:szCs w:val="22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December</w:t>
            </w:r>
          </w:p>
        </w:tc>
        <w:tc>
          <w:tcPr>
            <w:tcW w:w="1170" w:type="dxa"/>
            <w:shd w:val="clear" w:color="auto" w:fill="auto"/>
          </w:tcPr>
          <w:p w14:paraId="7E8196E5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  <w:shd w:val="clear" w:color="auto" w:fill="auto"/>
          </w:tcPr>
          <w:p w14:paraId="4C86CF05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  <w:shd w:val="clear" w:color="auto" w:fill="auto"/>
          </w:tcPr>
          <w:p w14:paraId="6AC0C828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</w:tcPr>
          <w:p w14:paraId="00CBA278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1E3F7D3D" w14:textId="77777777" w:rsidTr="00CA08C3">
        <w:tblPrEx>
          <w:tblCellMar>
            <w:top w:w="0" w:type="dxa"/>
            <w:bottom w:w="0" w:type="dxa"/>
          </w:tblCellMar>
        </w:tblPrEx>
        <w:trPr>
          <w:trHeight w:val="98"/>
        </w:trPr>
        <w:tc>
          <w:tcPr>
            <w:tcW w:w="1800" w:type="dxa"/>
            <w:shd w:val="clear" w:color="auto" w:fill="auto"/>
          </w:tcPr>
          <w:p w14:paraId="5469AEB7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BD</w:t>
            </w:r>
          </w:p>
        </w:tc>
        <w:tc>
          <w:tcPr>
            <w:tcW w:w="1170" w:type="dxa"/>
            <w:shd w:val="clear" w:color="auto" w:fill="auto"/>
          </w:tcPr>
          <w:p w14:paraId="75608D36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  <w:shd w:val="clear" w:color="auto" w:fill="auto"/>
          </w:tcPr>
          <w:p w14:paraId="14165A57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Holiday Party International Potluck</w:t>
            </w:r>
          </w:p>
        </w:tc>
        <w:tc>
          <w:tcPr>
            <w:tcW w:w="1530" w:type="dxa"/>
            <w:shd w:val="clear" w:color="auto" w:fill="auto"/>
          </w:tcPr>
          <w:p w14:paraId="389469B0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</w:tcPr>
          <w:p w14:paraId="30A7539D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104AB731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04B4406A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17DF47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38DD662F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20A5E62D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177C22AB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17075FF6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1D6287B4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January</w:t>
            </w:r>
          </w:p>
        </w:tc>
        <w:tc>
          <w:tcPr>
            <w:tcW w:w="1170" w:type="dxa"/>
          </w:tcPr>
          <w:p w14:paraId="67FCC101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6685418A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213046D7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541A7BAC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721AD9A3" w14:textId="77777777" w:rsidTr="001E263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10F9181E" w14:textId="77777777" w:rsidR="0008690B" w:rsidRPr="001D30C3" w:rsidRDefault="0008690B" w:rsidP="00F07021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aturday</w:t>
            </w:r>
          </w:p>
        </w:tc>
        <w:tc>
          <w:tcPr>
            <w:tcW w:w="1170" w:type="dxa"/>
            <w:shd w:val="clear" w:color="auto" w:fill="C6D9F1"/>
          </w:tcPr>
          <w:p w14:paraId="3F1EEFC5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0</w:t>
            </w:r>
          </w:p>
        </w:tc>
        <w:tc>
          <w:tcPr>
            <w:tcW w:w="4500" w:type="dxa"/>
            <w:shd w:val="clear" w:color="auto" w:fill="C6D9F1"/>
          </w:tcPr>
          <w:p w14:paraId="20E12D3D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id-Year Orientation</w:t>
            </w:r>
          </w:p>
        </w:tc>
        <w:tc>
          <w:tcPr>
            <w:tcW w:w="1530" w:type="dxa"/>
            <w:shd w:val="clear" w:color="auto" w:fill="C6D9F1"/>
          </w:tcPr>
          <w:p w14:paraId="79913A60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AFSers and Host Parents</w:t>
            </w:r>
          </w:p>
        </w:tc>
        <w:tc>
          <w:tcPr>
            <w:tcW w:w="1800" w:type="dxa"/>
            <w:shd w:val="clear" w:color="auto" w:fill="C6D9F1"/>
          </w:tcPr>
          <w:p w14:paraId="53795E13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757D4364" w14:textId="77777777" w:rsidTr="00CA08C3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auto"/>
          </w:tcPr>
          <w:p w14:paraId="0B1C4126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BD</w:t>
            </w:r>
          </w:p>
        </w:tc>
        <w:tc>
          <w:tcPr>
            <w:tcW w:w="1170" w:type="dxa"/>
            <w:shd w:val="clear" w:color="auto" w:fill="auto"/>
          </w:tcPr>
          <w:p w14:paraId="55FBF6E4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  <w:shd w:val="clear" w:color="auto" w:fill="auto"/>
          </w:tcPr>
          <w:p w14:paraId="3E3B697C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kiing at Mt. Brighton</w:t>
            </w:r>
          </w:p>
        </w:tc>
        <w:tc>
          <w:tcPr>
            <w:tcW w:w="1530" w:type="dxa"/>
            <w:shd w:val="clear" w:color="auto" w:fill="auto"/>
          </w:tcPr>
          <w:p w14:paraId="084AA007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</w:tcPr>
          <w:p w14:paraId="31E9E830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70AF682B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618F37E1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E5FA9F3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4707A8BE" w14:textId="77777777" w:rsidR="0008690B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0BE15638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5EB569F9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0C0668B0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143C3D59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February</w:t>
            </w:r>
          </w:p>
        </w:tc>
        <w:tc>
          <w:tcPr>
            <w:tcW w:w="1170" w:type="dxa"/>
          </w:tcPr>
          <w:p w14:paraId="660A3F65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322EEB25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4CFFC208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0AC393B6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:rsidRPr="001D30C3" w14:paraId="45F3580C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6CEAEAEC" w14:textId="77777777" w:rsidR="0008690B" w:rsidRPr="001D30C3" w:rsidRDefault="0008690B" w:rsidP="00476684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0B43486A" w14:textId="77777777" w:rsidR="0008690B" w:rsidRPr="001D30C3" w:rsidRDefault="0008690B" w:rsidP="00476684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2F3DB48B" w14:textId="77777777" w:rsidR="0008690B" w:rsidRPr="001D30C3" w:rsidRDefault="0008690B" w:rsidP="0047668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6D440E83" w14:textId="77777777" w:rsidR="0008690B" w:rsidRPr="00225C0A" w:rsidRDefault="0008690B" w:rsidP="0047668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66EDA582" w14:textId="77777777" w:rsidR="0008690B" w:rsidRPr="001D30C3" w:rsidRDefault="0008690B" w:rsidP="0047668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7FCBD4F9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2385ACD0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5A4362FB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66391298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368B4223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1775084B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1D6DCE86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49B64958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March</w:t>
            </w:r>
          </w:p>
        </w:tc>
        <w:tc>
          <w:tcPr>
            <w:tcW w:w="1170" w:type="dxa"/>
          </w:tcPr>
          <w:p w14:paraId="71289C98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3E0C5513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7A289C6E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030622B3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5069E60E" w14:textId="77777777" w:rsidTr="00CA08C3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auto"/>
          </w:tcPr>
          <w:p w14:paraId="1898A594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BD</w:t>
            </w:r>
          </w:p>
        </w:tc>
        <w:tc>
          <w:tcPr>
            <w:tcW w:w="1170" w:type="dxa"/>
            <w:shd w:val="clear" w:color="auto" w:fill="auto"/>
          </w:tcPr>
          <w:p w14:paraId="3314E067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  <w:shd w:val="clear" w:color="auto" w:fill="auto"/>
          </w:tcPr>
          <w:p w14:paraId="42F1ADC1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Square Dancing at Pittsfield Grange</w:t>
            </w:r>
          </w:p>
        </w:tc>
        <w:tc>
          <w:tcPr>
            <w:tcW w:w="1530" w:type="dxa"/>
            <w:shd w:val="clear" w:color="auto" w:fill="auto"/>
          </w:tcPr>
          <w:p w14:paraId="4CA392E3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</w:tcPr>
          <w:p w14:paraId="3A46FD22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2B77166E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09AB85B9" w14:textId="77777777" w:rsidR="0008690B" w:rsidRDefault="0008690B" w:rsidP="00195B89">
            <w:pPr>
              <w:rPr>
                <w:rFonts w:ascii="Arial" w:hAnsi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435CD7F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6F1938F5" w14:textId="77777777" w:rsidR="0008690B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35AAF535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7A8DC2CC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42C216B9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12A4396E" w14:textId="77777777" w:rsidR="0008690B" w:rsidRPr="001D30C3" w:rsidRDefault="0008690B" w:rsidP="00195B89">
            <w:pPr>
              <w:rPr>
                <w:rFonts w:ascii="Arial" w:hAnsi="Arial"/>
                <w:sz w:val="22"/>
                <w:szCs w:val="22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April</w:t>
            </w:r>
          </w:p>
        </w:tc>
        <w:tc>
          <w:tcPr>
            <w:tcW w:w="1170" w:type="dxa"/>
          </w:tcPr>
          <w:p w14:paraId="413BDEAB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30DA1852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39E3BF3B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712C122C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70E50D1D" w14:textId="77777777" w:rsidTr="00CA08C3">
        <w:tblPrEx>
          <w:tblCellMar>
            <w:top w:w="0" w:type="dxa"/>
            <w:bottom w:w="0" w:type="dxa"/>
          </w:tblCellMar>
        </w:tblPrEx>
        <w:trPr>
          <w:trHeight w:val="66"/>
        </w:trPr>
        <w:tc>
          <w:tcPr>
            <w:tcW w:w="1800" w:type="dxa"/>
            <w:shd w:val="clear" w:color="auto" w:fill="auto"/>
          </w:tcPr>
          <w:p w14:paraId="2AEE910C" w14:textId="77777777" w:rsidR="0008690B" w:rsidRPr="00365E84" w:rsidRDefault="0008690B" w:rsidP="00E4243A">
            <w:pPr>
              <w:rPr>
                <w:rFonts w:ascii="Arial" w:hAnsi="Arial"/>
                <w:sz w:val="18"/>
                <w:szCs w:val="18"/>
              </w:rPr>
            </w:pPr>
            <w:r w:rsidRPr="00365E84">
              <w:rPr>
                <w:rFonts w:ascii="Arial" w:hAnsi="Arial"/>
                <w:sz w:val="18"/>
                <w:szCs w:val="18"/>
              </w:rPr>
              <w:t>TBD</w:t>
            </w:r>
          </w:p>
        </w:tc>
        <w:tc>
          <w:tcPr>
            <w:tcW w:w="1170" w:type="dxa"/>
            <w:shd w:val="clear" w:color="auto" w:fill="auto"/>
          </w:tcPr>
          <w:p w14:paraId="1D3F4B09" w14:textId="77777777" w:rsidR="0008690B" w:rsidRPr="001D30C3" w:rsidRDefault="0008690B" w:rsidP="00E4243A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  <w:shd w:val="clear" w:color="auto" w:fill="auto"/>
          </w:tcPr>
          <w:p w14:paraId="202E4B4C" w14:textId="77777777" w:rsidR="0008690B" w:rsidRPr="001D30C3" w:rsidRDefault="0008690B" w:rsidP="00E4243A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Native American Pow Wow</w:t>
            </w:r>
          </w:p>
        </w:tc>
        <w:tc>
          <w:tcPr>
            <w:tcW w:w="1530" w:type="dxa"/>
            <w:shd w:val="clear" w:color="auto" w:fill="auto"/>
          </w:tcPr>
          <w:p w14:paraId="2B0B70D6" w14:textId="77777777" w:rsidR="0008690B" w:rsidRPr="00225C0A" w:rsidRDefault="0008690B" w:rsidP="00E4243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</w:tcPr>
          <w:p w14:paraId="70F48D7E" w14:textId="77777777" w:rsidR="0008690B" w:rsidRPr="001D30C3" w:rsidRDefault="0008690B" w:rsidP="00E4243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15FDFEFF" w14:textId="77777777" w:rsidTr="00EF1A84">
        <w:tblPrEx>
          <w:tblCellMar>
            <w:top w:w="0" w:type="dxa"/>
            <w:bottom w:w="0" w:type="dxa"/>
          </w:tblCellMar>
        </w:tblPrEx>
        <w:trPr>
          <w:trHeight w:val="66"/>
        </w:trPr>
        <w:tc>
          <w:tcPr>
            <w:tcW w:w="1800" w:type="dxa"/>
          </w:tcPr>
          <w:p w14:paraId="1E34F292" w14:textId="77777777" w:rsidR="0008690B" w:rsidRPr="00365E84" w:rsidRDefault="0008690B" w:rsidP="00E4243A">
            <w:pPr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170" w:type="dxa"/>
          </w:tcPr>
          <w:p w14:paraId="704A8734" w14:textId="77777777" w:rsidR="0008690B" w:rsidRPr="001D30C3" w:rsidRDefault="0008690B" w:rsidP="00E4243A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7631D09F" w14:textId="77777777" w:rsidR="0008690B" w:rsidRDefault="0008690B" w:rsidP="00E4243A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701D51FB" w14:textId="77777777" w:rsidR="0008690B" w:rsidRPr="00225C0A" w:rsidRDefault="0008690B" w:rsidP="00E4243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2FDEEB84" w14:textId="77777777" w:rsidR="0008690B" w:rsidRPr="001D30C3" w:rsidRDefault="0008690B" w:rsidP="00E4243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55CB085D" w14:textId="77777777" w:rsidTr="00EF1A84">
        <w:tblPrEx>
          <w:tblCellMar>
            <w:top w:w="0" w:type="dxa"/>
            <w:bottom w:w="0" w:type="dxa"/>
          </w:tblCellMar>
        </w:tblPrEx>
        <w:trPr>
          <w:trHeight w:val="66"/>
        </w:trPr>
        <w:tc>
          <w:tcPr>
            <w:tcW w:w="1800" w:type="dxa"/>
          </w:tcPr>
          <w:p w14:paraId="4C2C4085" w14:textId="77777777" w:rsidR="0008690B" w:rsidRPr="001D30C3" w:rsidRDefault="0008690B" w:rsidP="00E4243A">
            <w:pPr>
              <w:rPr>
                <w:rFonts w:ascii="Arial" w:hAnsi="Arial"/>
                <w:b/>
                <w:sz w:val="22"/>
                <w:szCs w:val="22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May</w:t>
            </w:r>
          </w:p>
        </w:tc>
        <w:tc>
          <w:tcPr>
            <w:tcW w:w="1170" w:type="dxa"/>
          </w:tcPr>
          <w:p w14:paraId="58B41DE2" w14:textId="77777777" w:rsidR="0008690B" w:rsidRPr="001D30C3" w:rsidRDefault="0008690B" w:rsidP="00E4243A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10EB52B4" w14:textId="77777777" w:rsidR="0008690B" w:rsidRPr="001D30C3" w:rsidRDefault="0008690B" w:rsidP="00E4243A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2ED07093" w14:textId="77777777" w:rsidR="0008690B" w:rsidRPr="00225C0A" w:rsidRDefault="0008690B" w:rsidP="00E4243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0D7B7F30" w14:textId="77777777" w:rsidR="0008690B" w:rsidRPr="001D30C3" w:rsidRDefault="0008690B" w:rsidP="00E4243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7A236F05" w14:textId="77777777" w:rsidTr="00CA08C3">
        <w:tblPrEx>
          <w:tblCellMar>
            <w:top w:w="0" w:type="dxa"/>
            <w:bottom w:w="0" w:type="dxa"/>
          </w:tblCellMar>
        </w:tblPrEx>
        <w:trPr>
          <w:trHeight w:val="66"/>
        </w:trPr>
        <w:tc>
          <w:tcPr>
            <w:tcW w:w="1800" w:type="dxa"/>
            <w:shd w:val="clear" w:color="auto" w:fill="auto"/>
          </w:tcPr>
          <w:p w14:paraId="690CACE7" w14:textId="77777777" w:rsidR="0008690B" w:rsidRPr="001D30C3" w:rsidRDefault="0008690B" w:rsidP="00013739">
            <w:pPr>
              <w:rPr>
                <w:rFonts w:ascii="Arial" w:hAnsi="Arial"/>
                <w:sz w:val="18"/>
                <w:szCs w:val="18"/>
              </w:rPr>
            </w:pPr>
            <w:r w:rsidRPr="001D30C3">
              <w:rPr>
                <w:rFonts w:ascii="Arial" w:hAnsi="Arial"/>
                <w:sz w:val="18"/>
                <w:szCs w:val="18"/>
              </w:rPr>
              <w:t>Saturday</w:t>
            </w:r>
          </w:p>
        </w:tc>
        <w:tc>
          <w:tcPr>
            <w:tcW w:w="1170" w:type="dxa"/>
            <w:shd w:val="clear" w:color="auto" w:fill="auto"/>
          </w:tcPr>
          <w:p w14:paraId="265200F2" w14:textId="77777777" w:rsidR="0008690B" w:rsidRPr="001D30C3" w:rsidRDefault="0008690B" w:rsidP="00013739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</w:t>
            </w:r>
          </w:p>
        </w:tc>
        <w:tc>
          <w:tcPr>
            <w:tcW w:w="4500" w:type="dxa"/>
            <w:shd w:val="clear" w:color="auto" w:fill="auto"/>
          </w:tcPr>
          <w:p w14:paraId="32FB1463" w14:textId="77777777" w:rsidR="0008690B" w:rsidRPr="001D30C3" w:rsidRDefault="0008690B" w:rsidP="00013739">
            <w:pPr>
              <w:ind w:left="220" w:hanging="220"/>
              <w:rPr>
                <w:rFonts w:ascii="Arial" w:hAnsi="Arial"/>
                <w:sz w:val="18"/>
              </w:rPr>
            </w:pPr>
            <w:r w:rsidRPr="001D30C3">
              <w:rPr>
                <w:rFonts w:ascii="Arial" w:hAnsi="Arial"/>
                <w:sz w:val="18"/>
              </w:rPr>
              <w:t>Fundraiser – UofM graduation</w:t>
            </w:r>
          </w:p>
        </w:tc>
        <w:tc>
          <w:tcPr>
            <w:tcW w:w="1530" w:type="dxa"/>
            <w:shd w:val="clear" w:color="auto" w:fill="auto"/>
          </w:tcPr>
          <w:p w14:paraId="6549F6F3" w14:textId="77777777" w:rsidR="0008690B" w:rsidRPr="00225C0A" w:rsidRDefault="0008690B" w:rsidP="0001373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FSers</w:t>
            </w:r>
          </w:p>
        </w:tc>
        <w:tc>
          <w:tcPr>
            <w:tcW w:w="1800" w:type="dxa"/>
            <w:shd w:val="clear" w:color="auto" w:fill="auto"/>
          </w:tcPr>
          <w:p w14:paraId="6193B213" w14:textId="77777777" w:rsidR="0008690B" w:rsidRPr="001D30C3" w:rsidRDefault="0008690B" w:rsidP="000137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ll</w:t>
            </w:r>
          </w:p>
        </w:tc>
      </w:tr>
      <w:tr w:rsidR="0008690B" w14:paraId="48604B3A" w14:textId="77777777" w:rsidTr="001E263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3C671724" w14:textId="77777777" w:rsidR="0008690B" w:rsidRPr="001D30C3" w:rsidRDefault="0008690B" w:rsidP="00E4243A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Saturday</w:t>
            </w:r>
          </w:p>
        </w:tc>
        <w:tc>
          <w:tcPr>
            <w:tcW w:w="1170" w:type="dxa"/>
            <w:shd w:val="clear" w:color="auto" w:fill="C6D9F1"/>
          </w:tcPr>
          <w:p w14:paraId="59EF9186" w14:textId="77777777" w:rsidR="0008690B" w:rsidRPr="001D30C3" w:rsidRDefault="0008690B" w:rsidP="00E4243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6</w:t>
            </w:r>
          </w:p>
        </w:tc>
        <w:tc>
          <w:tcPr>
            <w:tcW w:w="4500" w:type="dxa"/>
            <w:shd w:val="clear" w:color="auto" w:fill="C6D9F1"/>
          </w:tcPr>
          <w:p w14:paraId="56AEAC87" w14:textId="77777777" w:rsidR="0008690B" w:rsidRPr="001D30C3" w:rsidRDefault="0008690B" w:rsidP="00E4243A">
            <w:pPr>
              <w:ind w:left="220" w:hanging="22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-Return</w:t>
            </w:r>
            <w:r w:rsidRPr="001D30C3">
              <w:rPr>
                <w:rFonts w:ascii="Arial" w:hAnsi="Arial"/>
                <w:sz w:val="18"/>
              </w:rPr>
              <w:t xml:space="preserve"> Orientation (AFSers all day, parents 1.5–2 hours)</w:t>
            </w:r>
          </w:p>
        </w:tc>
        <w:tc>
          <w:tcPr>
            <w:tcW w:w="1530" w:type="dxa"/>
            <w:shd w:val="clear" w:color="auto" w:fill="C6D9F1"/>
          </w:tcPr>
          <w:p w14:paraId="061D91A3" w14:textId="77777777" w:rsidR="0008690B" w:rsidRPr="00225C0A" w:rsidRDefault="0008690B" w:rsidP="00E4243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AFSers, Families</w:t>
            </w:r>
          </w:p>
        </w:tc>
        <w:tc>
          <w:tcPr>
            <w:tcW w:w="1800" w:type="dxa"/>
            <w:shd w:val="clear" w:color="auto" w:fill="C6D9F1"/>
          </w:tcPr>
          <w:p w14:paraId="3768BE7B" w14:textId="77777777" w:rsidR="0008690B" w:rsidRPr="001D30C3" w:rsidRDefault="0008690B" w:rsidP="00E4243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6C8704E8" w14:textId="77777777" w:rsidTr="00CA08C3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auto"/>
          </w:tcPr>
          <w:p w14:paraId="3132C20B" w14:textId="77777777" w:rsidR="0008690B" w:rsidRPr="00365E84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BD</w:t>
            </w:r>
          </w:p>
        </w:tc>
        <w:tc>
          <w:tcPr>
            <w:tcW w:w="1170" w:type="dxa"/>
            <w:shd w:val="clear" w:color="auto" w:fill="auto"/>
          </w:tcPr>
          <w:p w14:paraId="034AEEE6" w14:textId="77777777" w:rsidR="0008690B" w:rsidRPr="00365E84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  <w:shd w:val="clear" w:color="auto" w:fill="auto"/>
          </w:tcPr>
          <w:p w14:paraId="6CBBAB4B" w14:textId="77777777" w:rsidR="0008690B" w:rsidRPr="00365E84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  <w:r w:rsidRPr="00365E84">
              <w:rPr>
                <w:rFonts w:ascii="Arial" w:hAnsi="Arial"/>
                <w:sz w:val="18"/>
              </w:rPr>
              <w:t>Host Family Recognition Event</w:t>
            </w:r>
          </w:p>
        </w:tc>
        <w:tc>
          <w:tcPr>
            <w:tcW w:w="1530" w:type="dxa"/>
            <w:shd w:val="clear" w:color="auto" w:fill="auto"/>
          </w:tcPr>
          <w:p w14:paraId="76A74FDC" w14:textId="77777777" w:rsidR="0008690B" w:rsidRPr="00365E84" w:rsidRDefault="0008690B" w:rsidP="00D33AA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</w:tcPr>
          <w:p w14:paraId="0BAFA62F" w14:textId="77777777" w:rsidR="0008690B" w:rsidRPr="00365E84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32BF1631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12D41C17" w14:textId="77777777" w:rsidR="0008690B" w:rsidRPr="00365E84" w:rsidRDefault="0008690B" w:rsidP="00195B89">
            <w:pPr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1170" w:type="dxa"/>
          </w:tcPr>
          <w:p w14:paraId="6E464FBB" w14:textId="77777777" w:rsidR="0008690B" w:rsidRPr="00365E84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1A6DADAD" w14:textId="77777777" w:rsidR="0008690B" w:rsidRPr="00365E84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7CAC7952" w14:textId="77777777" w:rsidR="0008690B" w:rsidRPr="00365E84" w:rsidRDefault="0008690B" w:rsidP="00D33AA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7FB736D2" w14:textId="77777777" w:rsidR="0008690B" w:rsidRPr="00365E84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564BDCD6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67C33209" w14:textId="77777777" w:rsidR="0008690B" w:rsidRPr="001D30C3" w:rsidRDefault="0008690B" w:rsidP="00195B89">
            <w:pPr>
              <w:rPr>
                <w:rFonts w:ascii="Arial" w:hAnsi="Arial"/>
                <w:b/>
                <w:sz w:val="22"/>
                <w:szCs w:val="22"/>
              </w:rPr>
            </w:pPr>
            <w:r w:rsidRPr="001D30C3">
              <w:rPr>
                <w:rFonts w:ascii="Arial" w:hAnsi="Arial"/>
                <w:b/>
                <w:sz w:val="22"/>
                <w:szCs w:val="22"/>
              </w:rPr>
              <w:t>June</w:t>
            </w:r>
          </w:p>
        </w:tc>
        <w:tc>
          <w:tcPr>
            <w:tcW w:w="1170" w:type="dxa"/>
          </w:tcPr>
          <w:p w14:paraId="4663741D" w14:textId="77777777" w:rsidR="0008690B" w:rsidRPr="001D30C3" w:rsidRDefault="0008690B" w:rsidP="004504B1">
            <w:pPr>
              <w:rPr>
                <w:rFonts w:ascii="Arial" w:hAnsi="Arial"/>
                <w:sz w:val="18"/>
              </w:rPr>
            </w:pPr>
          </w:p>
        </w:tc>
        <w:tc>
          <w:tcPr>
            <w:tcW w:w="4500" w:type="dxa"/>
          </w:tcPr>
          <w:p w14:paraId="706A4523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</w:rPr>
            </w:pPr>
          </w:p>
        </w:tc>
        <w:tc>
          <w:tcPr>
            <w:tcW w:w="1530" w:type="dxa"/>
          </w:tcPr>
          <w:p w14:paraId="37EB504B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59741B65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8690B" w14:paraId="5BF9CC35" w14:textId="77777777" w:rsidTr="00EF1A84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</w:tcPr>
          <w:p w14:paraId="3763F434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Tuesday</w:t>
            </w:r>
          </w:p>
        </w:tc>
        <w:tc>
          <w:tcPr>
            <w:tcW w:w="1170" w:type="dxa"/>
          </w:tcPr>
          <w:p w14:paraId="109C4F67" w14:textId="77777777" w:rsidR="0008690B" w:rsidRPr="001D30C3" w:rsidRDefault="0008690B" w:rsidP="004504B1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16</w:t>
            </w:r>
          </w:p>
        </w:tc>
        <w:tc>
          <w:tcPr>
            <w:tcW w:w="4500" w:type="dxa"/>
          </w:tcPr>
          <w:p w14:paraId="579ED418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  <w:szCs w:val="18"/>
              </w:rPr>
            </w:pPr>
            <w:r w:rsidRPr="001D30C3">
              <w:rPr>
                <w:rFonts w:ascii="Arial" w:hAnsi="Arial"/>
                <w:sz w:val="18"/>
                <w:szCs w:val="18"/>
              </w:rPr>
              <w:t>AFS Day at Cedar Point Amusement Park (we need lots of drivers!)</w:t>
            </w:r>
          </w:p>
        </w:tc>
        <w:tc>
          <w:tcPr>
            <w:tcW w:w="1530" w:type="dxa"/>
          </w:tcPr>
          <w:p w14:paraId="033B86F9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1DB5A14D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  <w:r w:rsidRPr="001D30C3">
              <w:rPr>
                <w:rFonts w:ascii="Arial" w:hAnsi="Arial" w:cs="Arial"/>
                <w:sz w:val="18"/>
                <w:szCs w:val="18"/>
              </w:rPr>
              <w:t>All</w:t>
            </w:r>
          </w:p>
        </w:tc>
      </w:tr>
      <w:tr w:rsidR="0008690B" w14:paraId="554ACE5C" w14:textId="77777777" w:rsidTr="001E2632">
        <w:tblPrEx>
          <w:tblCellMar>
            <w:top w:w="0" w:type="dxa"/>
            <w:bottom w:w="0" w:type="dxa"/>
          </w:tblCellMar>
        </w:tblPrEx>
        <w:trPr>
          <w:trHeight w:val="204"/>
        </w:trPr>
        <w:tc>
          <w:tcPr>
            <w:tcW w:w="1800" w:type="dxa"/>
            <w:shd w:val="clear" w:color="auto" w:fill="C6D9F1"/>
          </w:tcPr>
          <w:p w14:paraId="191BF7CE" w14:textId="77777777" w:rsidR="0008690B" w:rsidRPr="001D30C3" w:rsidRDefault="0008690B" w:rsidP="00195B89">
            <w:pPr>
              <w:rPr>
                <w:rFonts w:ascii="Arial" w:hAnsi="Arial"/>
                <w:sz w:val="18"/>
                <w:szCs w:val="18"/>
              </w:rPr>
            </w:pPr>
            <w:r w:rsidRPr="001D30C3">
              <w:rPr>
                <w:rFonts w:ascii="Arial" w:hAnsi="Arial"/>
                <w:sz w:val="18"/>
                <w:szCs w:val="18"/>
              </w:rPr>
              <w:t>Monday</w:t>
            </w:r>
          </w:p>
        </w:tc>
        <w:tc>
          <w:tcPr>
            <w:tcW w:w="1170" w:type="dxa"/>
            <w:shd w:val="clear" w:color="auto" w:fill="C6D9F1"/>
          </w:tcPr>
          <w:p w14:paraId="60FE588D" w14:textId="77777777" w:rsidR="0008690B" w:rsidRPr="001D30C3" w:rsidRDefault="0008690B" w:rsidP="004504B1">
            <w:pPr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29</w:t>
            </w:r>
          </w:p>
        </w:tc>
        <w:tc>
          <w:tcPr>
            <w:tcW w:w="4500" w:type="dxa"/>
            <w:shd w:val="clear" w:color="auto" w:fill="C6D9F1"/>
          </w:tcPr>
          <w:p w14:paraId="1897F457" w14:textId="77777777" w:rsidR="0008690B" w:rsidRPr="001D30C3" w:rsidRDefault="0008690B" w:rsidP="00E07D34">
            <w:pPr>
              <w:ind w:left="220" w:hanging="220"/>
              <w:rPr>
                <w:rFonts w:ascii="Arial" w:hAnsi="Arial"/>
                <w:sz w:val="18"/>
                <w:szCs w:val="18"/>
              </w:rPr>
            </w:pPr>
            <w:r w:rsidRPr="001D30C3">
              <w:rPr>
                <w:rFonts w:ascii="Arial" w:hAnsi="Arial"/>
                <w:sz w:val="18"/>
                <w:szCs w:val="18"/>
              </w:rPr>
              <w:t xml:space="preserve">Departure Day   </w:t>
            </w:r>
            <w:r w:rsidRPr="001D30C3">
              <w:rPr>
                <w:rFonts w:ascii="Arial" w:hAnsi="Arial"/>
                <w:sz w:val="18"/>
                <w:szCs w:val="18"/>
              </w:rPr>
              <w:sym w:font="Wingdings" w:char="F04C"/>
            </w:r>
          </w:p>
        </w:tc>
        <w:tc>
          <w:tcPr>
            <w:tcW w:w="1530" w:type="dxa"/>
            <w:shd w:val="clear" w:color="auto" w:fill="C6D9F1"/>
          </w:tcPr>
          <w:p w14:paraId="18855C4A" w14:textId="77777777" w:rsidR="0008690B" w:rsidRPr="00225C0A" w:rsidRDefault="0008690B" w:rsidP="00D33AA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5C0A">
              <w:rPr>
                <w:rFonts w:ascii="Arial" w:hAnsi="Arial" w:cs="Arial"/>
                <w:b/>
                <w:sz w:val="18"/>
                <w:szCs w:val="18"/>
              </w:rPr>
              <w:t>AFSers</w:t>
            </w:r>
          </w:p>
        </w:tc>
        <w:tc>
          <w:tcPr>
            <w:tcW w:w="1800" w:type="dxa"/>
            <w:shd w:val="clear" w:color="auto" w:fill="C6D9F1"/>
          </w:tcPr>
          <w:p w14:paraId="4F323C94" w14:textId="77777777" w:rsidR="0008690B" w:rsidRPr="001D30C3" w:rsidRDefault="0008690B" w:rsidP="00AE06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1DB7C09" w14:textId="77777777" w:rsidR="00D94DA8" w:rsidRDefault="00D94DA8" w:rsidP="00AA087D">
      <w:pPr>
        <w:rPr>
          <w:rFonts w:ascii="Arial" w:hAnsi="Arial"/>
          <w:sz w:val="18"/>
        </w:rPr>
      </w:pPr>
    </w:p>
    <w:sectPr w:rsidR="00D94DA8" w:rsidSect="00BF2BE1">
      <w:headerReference w:type="default" r:id="rId11"/>
      <w:footerReference w:type="default" r:id="rId12"/>
      <w:footnotePr>
        <w:pos w:val="sectEnd"/>
      </w:footnotePr>
      <w:endnotePr>
        <w:numFmt w:val="decimal"/>
        <w:numStart w:val="0"/>
      </w:endnotePr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AC615" w14:textId="77777777" w:rsidR="000826D4" w:rsidRDefault="000826D4">
      <w:r>
        <w:separator/>
      </w:r>
    </w:p>
  </w:endnote>
  <w:endnote w:type="continuationSeparator" w:id="0">
    <w:p w14:paraId="32F67D8C" w14:textId="77777777" w:rsidR="000826D4" w:rsidRDefault="00082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DE1F0" w14:textId="77777777" w:rsidR="00D94DA8" w:rsidRPr="009B2FF7" w:rsidRDefault="00D94DA8" w:rsidP="009B2FF7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B640D" w14:textId="77777777" w:rsidR="000826D4" w:rsidRDefault="000826D4">
      <w:r>
        <w:separator/>
      </w:r>
    </w:p>
  </w:footnote>
  <w:footnote w:type="continuationSeparator" w:id="0">
    <w:p w14:paraId="0A971582" w14:textId="77777777" w:rsidR="000826D4" w:rsidRDefault="000826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83A72" w14:textId="77777777" w:rsidR="00932A30" w:rsidRPr="004D2A17" w:rsidRDefault="00AA087D" w:rsidP="007A0EF1">
    <w:pPr>
      <w:pStyle w:val="Header"/>
      <w:tabs>
        <w:tab w:val="clear" w:pos="4320"/>
        <w:tab w:val="clear" w:pos="8640"/>
        <w:tab w:val="right" w:pos="10800"/>
      </w:tabs>
      <w:rPr>
        <w:sz w:val="16"/>
        <w:szCs w:val="16"/>
      </w:rPr>
    </w:pPr>
    <w:r>
      <w:rPr>
        <w:sz w:val="18"/>
        <w:szCs w:val="16"/>
      </w:rPr>
      <w:t>:</w:t>
    </w:r>
    <w:r w:rsidR="005D7E75" w:rsidRPr="00BF2BE1">
      <w:rPr>
        <w:sz w:val="18"/>
        <w:szCs w:val="16"/>
      </w:rPr>
      <w:tab/>
    </w:r>
    <w:r w:rsidR="00A21541">
      <w:rPr>
        <w:sz w:val="16"/>
        <w:szCs w:val="16"/>
      </w:rPr>
      <w:t>updated</w:t>
    </w:r>
    <w:r>
      <w:rPr>
        <w:sz w:val="16"/>
        <w:szCs w:val="16"/>
      </w:rPr>
      <w:t>:</w:t>
    </w:r>
    <w:r w:rsidR="00A21541">
      <w:rPr>
        <w:sz w:val="16"/>
        <w:szCs w:val="16"/>
      </w:rPr>
      <w:t xml:space="preserve"> </w:t>
    </w:r>
    <w:r w:rsidR="00F368E2">
      <w:rPr>
        <w:sz w:val="16"/>
        <w:szCs w:val="16"/>
      </w:rPr>
      <w:t>xxx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520EF5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6D390558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3074"/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NbGwsDS0MDM2tDRV0lEKTi0uzszPAykwrAUA5xUmoywAAAA="/>
  </w:docVars>
  <w:rsids>
    <w:rsidRoot w:val="004675FB"/>
    <w:rsid w:val="0000410C"/>
    <w:rsid w:val="00013739"/>
    <w:rsid w:val="00022737"/>
    <w:rsid w:val="00022C6C"/>
    <w:rsid w:val="00023CA2"/>
    <w:rsid w:val="000315BE"/>
    <w:rsid w:val="00032EDB"/>
    <w:rsid w:val="0003541B"/>
    <w:rsid w:val="00040FA8"/>
    <w:rsid w:val="00052A55"/>
    <w:rsid w:val="000546AF"/>
    <w:rsid w:val="000568F1"/>
    <w:rsid w:val="000624FC"/>
    <w:rsid w:val="0008243F"/>
    <w:rsid w:val="000826D4"/>
    <w:rsid w:val="0008690B"/>
    <w:rsid w:val="00086DC0"/>
    <w:rsid w:val="00091E34"/>
    <w:rsid w:val="000B19C5"/>
    <w:rsid w:val="000B1F29"/>
    <w:rsid w:val="000B2248"/>
    <w:rsid w:val="000C5687"/>
    <w:rsid w:val="000C6976"/>
    <w:rsid w:val="000C7061"/>
    <w:rsid w:val="000D71E7"/>
    <w:rsid w:val="000F7C75"/>
    <w:rsid w:val="001000E1"/>
    <w:rsid w:val="00101F87"/>
    <w:rsid w:val="00111755"/>
    <w:rsid w:val="0011369F"/>
    <w:rsid w:val="00113883"/>
    <w:rsid w:val="0012354A"/>
    <w:rsid w:val="00123E2D"/>
    <w:rsid w:val="00125C6D"/>
    <w:rsid w:val="00127F47"/>
    <w:rsid w:val="00140911"/>
    <w:rsid w:val="00145562"/>
    <w:rsid w:val="00150F9B"/>
    <w:rsid w:val="00167F71"/>
    <w:rsid w:val="001723B4"/>
    <w:rsid w:val="00190E6F"/>
    <w:rsid w:val="001919BE"/>
    <w:rsid w:val="00195B89"/>
    <w:rsid w:val="001B3202"/>
    <w:rsid w:val="001C63CB"/>
    <w:rsid w:val="001C6647"/>
    <w:rsid w:val="001D2BFA"/>
    <w:rsid w:val="001D30C3"/>
    <w:rsid w:val="001D3CC1"/>
    <w:rsid w:val="001E2632"/>
    <w:rsid w:val="001F126A"/>
    <w:rsid w:val="00203E9E"/>
    <w:rsid w:val="00210278"/>
    <w:rsid w:val="00212389"/>
    <w:rsid w:val="00225C0A"/>
    <w:rsid w:val="0024063F"/>
    <w:rsid w:val="00244A57"/>
    <w:rsid w:val="00245036"/>
    <w:rsid w:val="00252B88"/>
    <w:rsid w:val="00262D66"/>
    <w:rsid w:val="0026418A"/>
    <w:rsid w:val="00274558"/>
    <w:rsid w:val="002769DB"/>
    <w:rsid w:val="00277C6D"/>
    <w:rsid w:val="00284CF7"/>
    <w:rsid w:val="0029604D"/>
    <w:rsid w:val="002C066E"/>
    <w:rsid w:val="002C242A"/>
    <w:rsid w:val="002C28D1"/>
    <w:rsid w:val="002D0818"/>
    <w:rsid w:val="002E58F7"/>
    <w:rsid w:val="002E5FB6"/>
    <w:rsid w:val="002E70CA"/>
    <w:rsid w:val="002E7CD0"/>
    <w:rsid w:val="002F338E"/>
    <w:rsid w:val="00305482"/>
    <w:rsid w:val="003139AF"/>
    <w:rsid w:val="00315140"/>
    <w:rsid w:val="00322730"/>
    <w:rsid w:val="00325E07"/>
    <w:rsid w:val="003361FB"/>
    <w:rsid w:val="00347A82"/>
    <w:rsid w:val="00360A1E"/>
    <w:rsid w:val="00365455"/>
    <w:rsid w:val="00365E84"/>
    <w:rsid w:val="00366468"/>
    <w:rsid w:val="00375321"/>
    <w:rsid w:val="00375CBF"/>
    <w:rsid w:val="00377664"/>
    <w:rsid w:val="00377AAA"/>
    <w:rsid w:val="00382CB8"/>
    <w:rsid w:val="0038301C"/>
    <w:rsid w:val="00385030"/>
    <w:rsid w:val="00391D3B"/>
    <w:rsid w:val="003977C4"/>
    <w:rsid w:val="003B3A96"/>
    <w:rsid w:val="003C4D09"/>
    <w:rsid w:val="003E3321"/>
    <w:rsid w:val="003F2B5D"/>
    <w:rsid w:val="004044BF"/>
    <w:rsid w:val="00404A2D"/>
    <w:rsid w:val="00412C48"/>
    <w:rsid w:val="00416848"/>
    <w:rsid w:val="00445A11"/>
    <w:rsid w:val="004504B1"/>
    <w:rsid w:val="004618E6"/>
    <w:rsid w:val="00463505"/>
    <w:rsid w:val="004675FB"/>
    <w:rsid w:val="00476684"/>
    <w:rsid w:val="00493CBA"/>
    <w:rsid w:val="004A101A"/>
    <w:rsid w:val="004A4896"/>
    <w:rsid w:val="004A6130"/>
    <w:rsid w:val="004A77D3"/>
    <w:rsid w:val="004C496C"/>
    <w:rsid w:val="004D073B"/>
    <w:rsid w:val="004D2A17"/>
    <w:rsid w:val="004D2D96"/>
    <w:rsid w:val="004D3BAB"/>
    <w:rsid w:val="004E7046"/>
    <w:rsid w:val="004F3110"/>
    <w:rsid w:val="00507833"/>
    <w:rsid w:val="00511B1D"/>
    <w:rsid w:val="0053203D"/>
    <w:rsid w:val="00534931"/>
    <w:rsid w:val="00546A6E"/>
    <w:rsid w:val="00562043"/>
    <w:rsid w:val="00566555"/>
    <w:rsid w:val="005760ED"/>
    <w:rsid w:val="0058495D"/>
    <w:rsid w:val="00584B3B"/>
    <w:rsid w:val="00587555"/>
    <w:rsid w:val="00592B6B"/>
    <w:rsid w:val="00595586"/>
    <w:rsid w:val="005B1195"/>
    <w:rsid w:val="005B438D"/>
    <w:rsid w:val="005B488B"/>
    <w:rsid w:val="005C1F5D"/>
    <w:rsid w:val="005D1601"/>
    <w:rsid w:val="005D27E9"/>
    <w:rsid w:val="005D7E75"/>
    <w:rsid w:val="005E61B2"/>
    <w:rsid w:val="005F1BC3"/>
    <w:rsid w:val="005F523B"/>
    <w:rsid w:val="005F5616"/>
    <w:rsid w:val="005F7C32"/>
    <w:rsid w:val="0060384D"/>
    <w:rsid w:val="00604895"/>
    <w:rsid w:val="0060706C"/>
    <w:rsid w:val="0061612B"/>
    <w:rsid w:val="006228A6"/>
    <w:rsid w:val="00627391"/>
    <w:rsid w:val="0063654C"/>
    <w:rsid w:val="0063656D"/>
    <w:rsid w:val="00652F78"/>
    <w:rsid w:val="00653BF4"/>
    <w:rsid w:val="00664446"/>
    <w:rsid w:val="00667416"/>
    <w:rsid w:val="00674A50"/>
    <w:rsid w:val="006771AF"/>
    <w:rsid w:val="006839A8"/>
    <w:rsid w:val="006A3ACD"/>
    <w:rsid w:val="006B1405"/>
    <w:rsid w:val="006B2439"/>
    <w:rsid w:val="006B7725"/>
    <w:rsid w:val="006C38FC"/>
    <w:rsid w:val="006D2421"/>
    <w:rsid w:val="006D2EEE"/>
    <w:rsid w:val="006D777D"/>
    <w:rsid w:val="006F2B53"/>
    <w:rsid w:val="006F3522"/>
    <w:rsid w:val="007260CD"/>
    <w:rsid w:val="007274EF"/>
    <w:rsid w:val="00730EA4"/>
    <w:rsid w:val="00750B88"/>
    <w:rsid w:val="00764C64"/>
    <w:rsid w:val="00772AE4"/>
    <w:rsid w:val="007803BC"/>
    <w:rsid w:val="0079325A"/>
    <w:rsid w:val="00793A96"/>
    <w:rsid w:val="00797FAB"/>
    <w:rsid w:val="007A0EF1"/>
    <w:rsid w:val="007B520C"/>
    <w:rsid w:val="007B563C"/>
    <w:rsid w:val="007B5F38"/>
    <w:rsid w:val="007C0D9C"/>
    <w:rsid w:val="007D16A1"/>
    <w:rsid w:val="007D5948"/>
    <w:rsid w:val="007E1F36"/>
    <w:rsid w:val="007F7929"/>
    <w:rsid w:val="00801A6D"/>
    <w:rsid w:val="00817310"/>
    <w:rsid w:val="008312BD"/>
    <w:rsid w:val="00851E2C"/>
    <w:rsid w:val="008536FF"/>
    <w:rsid w:val="0085545B"/>
    <w:rsid w:val="00857C16"/>
    <w:rsid w:val="008632C0"/>
    <w:rsid w:val="008704F6"/>
    <w:rsid w:val="008817F2"/>
    <w:rsid w:val="00882EA3"/>
    <w:rsid w:val="008A4A86"/>
    <w:rsid w:val="008A6B67"/>
    <w:rsid w:val="008B1F63"/>
    <w:rsid w:val="008C0AC1"/>
    <w:rsid w:val="008C3F90"/>
    <w:rsid w:val="008C677C"/>
    <w:rsid w:val="008D38AA"/>
    <w:rsid w:val="008F019E"/>
    <w:rsid w:val="008F4DE6"/>
    <w:rsid w:val="00912352"/>
    <w:rsid w:val="009203A3"/>
    <w:rsid w:val="00923A57"/>
    <w:rsid w:val="0092767A"/>
    <w:rsid w:val="00932A30"/>
    <w:rsid w:val="009339D9"/>
    <w:rsid w:val="009464F0"/>
    <w:rsid w:val="009515D4"/>
    <w:rsid w:val="00954092"/>
    <w:rsid w:val="0095528C"/>
    <w:rsid w:val="00955C95"/>
    <w:rsid w:val="00955E86"/>
    <w:rsid w:val="009635D7"/>
    <w:rsid w:val="00964267"/>
    <w:rsid w:val="0096505E"/>
    <w:rsid w:val="00973504"/>
    <w:rsid w:val="00974529"/>
    <w:rsid w:val="009765D8"/>
    <w:rsid w:val="009862C2"/>
    <w:rsid w:val="0098744D"/>
    <w:rsid w:val="00997312"/>
    <w:rsid w:val="009974D9"/>
    <w:rsid w:val="009A12A4"/>
    <w:rsid w:val="009A4DDA"/>
    <w:rsid w:val="009A6A5F"/>
    <w:rsid w:val="009B2F58"/>
    <w:rsid w:val="009B2FF7"/>
    <w:rsid w:val="009B6358"/>
    <w:rsid w:val="009C5F0C"/>
    <w:rsid w:val="009C6A7A"/>
    <w:rsid w:val="009E377B"/>
    <w:rsid w:val="009E6FAD"/>
    <w:rsid w:val="009F2E35"/>
    <w:rsid w:val="00A05329"/>
    <w:rsid w:val="00A071C4"/>
    <w:rsid w:val="00A07DF7"/>
    <w:rsid w:val="00A11202"/>
    <w:rsid w:val="00A21541"/>
    <w:rsid w:val="00A2205C"/>
    <w:rsid w:val="00A34A2F"/>
    <w:rsid w:val="00A3552D"/>
    <w:rsid w:val="00A4028B"/>
    <w:rsid w:val="00A40F65"/>
    <w:rsid w:val="00A5147A"/>
    <w:rsid w:val="00A553C2"/>
    <w:rsid w:val="00A5656A"/>
    <w:rsid w:val="00A65D3F"/>
    <w:rsid w:val="00A70315"/>
    <w:rsid w:val="00A80B18"/>
    <w:rsid w:val="00A819DF"/>
    <w:rsid w:val="00A924E8"/>
    <w:rsid w:val="00AA087D"/>
    <w:rsid w:val="00AB7561"/>
    <w:rsid w:val="00AE06DA"/>
    <w:rsid w:val="00AF4D1A"/>
    <w:rsid w:val="00B07AA2"/>
    <w:rsid w:val="00B26E75"/>
    <w:rsid w:val="00B34DBF"/>
    <w:rsid w:val="00B35667"/>
    <w:rsid w:val="00B43432"/>
    <w:rsid w:val="00B45392"/>
    <w:rsid w:val="00B46C40"/>
    <w:rsid w:val="00B46FC0"/>
    <w:rsid w:val="00B50509"/>
    <w:rsid w:val="00B56C09"/>
    <w:rsid w:val="00B572F8"/>
    <w:rsid w:val="00B613BC"/>
    <w:rsid w:val="00B70842"/>
    <w:rsid w:val="00B73A66"/>
    <w:rsid w:val="00B806FC"/>
    <w:rsid w:val="00B839E3"/>
    <w:rsid w:val="00B8564D"/>
    <w:rsid w:val="00B95A01"/>
    <w:rsid w:val="00BA2BCE"/>
    <w:rsid w:val="00BB0A73"/>
    <w:rsid w:val="00BB2AD7"/>
    <w:rsid w:val="00BB5B72"/>
    <w:rsid w:val="00BB7639"/>
    <w:rsid w:val="00BF2BE1"/>
    <w:rsid w:val="00C12130"/>
    <w:rsid w:val="00C15473"/>
    <w:rsid w:val="00C168AB"/>
    <w:rsid w:val="00C34F56"/>
    <w:rsid w:val="00C368C4"/>
    <w:rsid w:val="00C42940"/>
    <w:rsid w:val="00C6377F"/>
    <w:rsid w:val="00C7290B"/>
    <w:rsid w:val="00C804F4"/>
    <w:rsid w:val="00C841B6"/>
    <w:rsid w:val="00CA08C3"/>
    <w:rsid w:val="00CA1DB0"/>
    <w:rsid w:val="00CB44A1"/>
    <w:rsid w:val="00CC48CD"/>
    <w:rsid w:val="00CC4E0C"/>
    <w:rsid w:val="00CC5910"/>
    <w:rsid w:val="00CD0A97"/>
    <w:rsid w:val="00CD1065"/>
    <w:rsid w:val="00CD427A"/>
    <w:rsid w:val="00CE77E6"/>
    <w:rsid w:val="00CF6933"/>
    <w:rsid w:val="00D0323F"/>
    <w:rsid w:val="00D05333"/>
    <w:rsid w:val="00D06784"/>
    <w:rsid w:val="00D27D8F"/>
    <w:rsid w:val="00D33566"/>
    <w:rsid w:val="00D33AAE"/>
    <w:rsid w:val="00D33C01"/>
    <w:rsid w:val="00D3601E"/>
    <w:rsid w:val="00D371E5"/>
    <w:rsid w:val="00D414F4"/>
    <w:rsid w:val="00D507E2"/>
    <w:rsid w:val="00D52D89"/>
    <w:rsid w:val="00D577D3"/>
    <w:rsid w:val="00D60F6F"/>
    <w:rsid w:val="00D66688"/>
    <w:rsid w:val="00D74080"/>
    <w:rsid w:val="00D74C2F"/>
    <w:rsid w:val="00D77219"/>
    <w:rsid w:val="00D909EB"/>
    <w:rsid w:val="00D90B45"/>
    <w:rsid w:val="00D91413"/>
    <w:rsid w:val="00D93265"/>
    <w:rsid w:val="00D94DA8"/>
    <w:rsid w:val="00D97704"/>
    <w:rsid w:val="00DA48B6"/>
    <w:rsid w:val="00DC2157"/>
    <w:rsid w:val="00DE2D4C"/>
    <w:rsid w:val="00DE5B90"/>
    <w:rsid w:val="00DF0F23"/>
    <w:rsid w:val="00DF12B6"/>
    <w:rsid w:val="00DF2AA8"/>
    <w:rsid w:val="00DF6DEA"/>
    <w:rsid w:val="00DF766B"/>
    <w:rsid w:val="00E04284"/>
    <w:rsid w:val="00E07D34"/>
    <w:rsid w:val="00E21D95"/>
    <w:rsid w:val="00E30C85"/>
    <w:rsid w:val="00E342BB"/>
    <w:rsid w:val="00E4243A"/>
    <w:rsid w:val="00E50A61"/>
    <w:rsid w:val="00E63889"/>
    <w:rsid w:val="00E7161E"/>
    <w:rsid w:val="00E74C81"/>
    <w:rsid w:val="00E8250F"/>
    <w:rsid w:val="00E91E4D"/>
    <w:rsid w:val="00E97DA1"/>
    <w:rsid w:val="00EB02A5"/>
    <w:rsid w:val="00EC1CAE"/>
    <w:rsid w:val="00EC4419"/>
    <w:rsid w:val="00EC4E3D"/>
    <w:rsid w:val="00EE6C49"/>
    <w:rsid w:val="00EE78F6"/>
    <w:rsid w:val="00EE7ECA"/>
    <w:rsid w:val="00EF1A84"/>
    <w:rsid w:val="00F07021"/>
    <w:rsid w:val="00F14946"/>
    <w:rsid w:val="00F1514E"/>
    <w:rsid w:val="00F2233C"/>
    <w:rsid w:val="00F2277E"/>
    <w:rsid w:val="00F3225E"/>
    <w:rsid w:val="00F368E2"/>
    <w:rsid w:val="00F414CD"/>
    <w:rsid w:val="00F456AA"/>
    <w:rsid w:val="00F47DD3"/>
    <w:rsid w:val="00F568C0"/>
    <w:rsid w:val="00F619A9"/>
    <w:rsid w:val="00F65938"/>
    <w:rsid w:val="00F66B08"/>
    <w:rsid w:val="00F73168"/>
    <w:rsid w:val="00F734B3"/>
    <w:rsid w:val="00F75616"/>
    <w:rsid w:val="00F84A3C"/>
    <w:rsid w:val="00F9297F"/>
    <w:rsid w:val="00F956BB"/>
    <w:rsid w:val="00FB4BE1"/>
    <w:rsid w:val="00FC08EF"/>
    <w:rsid w:val="00FC2225"/>
    <w:rsid w:val="00FC3F07"/>
    <w:rsid w:val="00FC6DA9"/>
    <w:rsid w:val="00FD455E"/>
    <w:rsid w:val="00FE453C"/>
    <w:rsid w:val="00FF444F"/>
    <w:rsid w:val="00FF5B18"/>
    <w:rsid w:val="00FF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396DF2C4"/>
  <w15:chartTrackingRefBased/>
  <w15:docId w15:val="{CA370F61-93E5-454C-80D1-839F9AF83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Strong">
    <w:name w:val="Strong"/>
    <w:qFormat/>
    <w:rPr>
      <w:b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375CBF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EB02A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94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543DF8884E34488383CDB7ED91365" ma:contentTypeVersion="13" ma:contentTypeDescription="Create a new document." ma:contentTypeScope="" ma:versionID="aee2014243dbee4d0921f523ca9e3e2a">
  <xsd:schema xmlns:xsd="http://www.w3.org/2001/XMLSchema" xmlns:xs="http://www.w3.org/2001/XMLSchema" xmlns:p="http://schemas.microsoft.com/office/2006/metadata/properties" xmlns:ns3="702295f3-b47e-44f8-ac86-aa4ed9464ab6" xmlns:ns4="25ac1f27-c688-409d-9eb4-0b834175aa4c" targetNamespace="http://schemas.microsoft.com/office/2006/metadata/properties" ma:root="true" ma:fieldsID="27a258ef00d1ac1317186c23e35b0ad2" ns3:_="" ns4:_="">
    <xsd:import namespace="702295f3-b47e-44f8-ac86-aa4ed9464ab6"/>
    <xsd:import namespace="25ac1f27-c688-409d-9eb4-0b834175aa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295f3-b47e-44f8-ac86-aa4ed9464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c1f27-c688-409d-9eb4-0b834175aa4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D9B02E-B288-4200-A938-A12D070221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E307F1-9756-4121-A624-8182B679AB6B}">
  <ds:schemaRefs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www.w3.org/XML/1998/namespace"/>
    <ds:schemaRef ds:uri="702295f3-b47e-44f8-ac86-aa4ed9464ab6"/>
    <ds:schemaRef ds:uri="http://purl.org/dc/terms/"/>
    <ds:schemaRef ds:uri="http://schemas.microsoft.com/office/2006/documentManagement/types"/>
    <ds:schemaRef ds:uri="http://purl.org/dc/elements/1.1/"/>
    <ds:schemaRef ds:uri="25ac1f27-c688-409d-9eb4-0b834175aa4c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93253B5-F37E-44A8-946D-5A77F74B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295f3-b47e-44f8-ac86-aa4ed9464ab6"/>
    <ds:schemaRef ds:uri="25ac1f27-c688-409d-9eb4-0b834175aa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32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S Washtenaw Calendar 2002-03</vt:lpstr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S Washtenaw Calendar 2002-03</dc:title>
  <dc:subject/>
  <dc:creator>Royer Held</dc:creator>
  <cp:keywords/>
  <cp:lastModifiedBy>Kathi Kozik</cp:lastModifiedBy>
  <cp:revision>2</cp:revision>
  <cp:lastPrinted>2014-07-22T00:36:00Z</cp:lastPrinted>
  <dcterms:created xsi:type="dcterms:W3CDTF">2019-12-20T22:35:00Z</dcterms:created>
  <dcterms:modified xsi:type="dcterms:W3CDTF">2019-12-20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3543DF8884E34488383CDB7ED91365</vt:lpwstr>
  </property>
</Properties>
</file>